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D1CE4" w14:textId="77777777" w:rsidR="00D47387" w:rsidRDefault="006C0EF1">
      <w:pPr>
        <w:pStyle w:val="Heading1"/>
      </w:pPr>
      <w:bookmarkStart w:id="0" w:name="X4ff7fd540164cad951449a62277f17ff7763f6a"/>
      <w:r>
        <w:t>Lab 01 - Manage Microsoft Entra ID Identities - Guía Completa</w:t>
      </w:r>
    </w:p>
    <w:p w14:paraId="68EA1671" w14:textId="77777777" w:rsidR="00D47387" w:rsidRDefault="006C0EF1">
      <w:pPr>
        <w:pStyle w:val="Heading2"/>
      </w:pPr>
      <w:bookmarkStart w:id="1" w:name="información-general"/>
      <w:r>
        <w:t>Información General</w:t>
      </w:r>
    </w:p>
    <w:p w14:paraId="776BCF0E" w14:textId="77777777" w:rsidR="00D47387" w:rsidRDefault="006C0EF1">
      <w:pPr>
        <w:pStyle w:val="Compact"/>
        <w:numPr>
          <w:ilvl w:val="0"/>
          <w:numId w:val="2"/>
        </w:numPr>
      </w:pPr>
      <w:r>
        <w:rPr>
          <w:b/>
          <w:bCs/>
        </w:rPr>
        <w:t>Tiempo estimado:</w:t>
      </w:r>
      <w:r>
        <w:t xml:space="preserve"> 30 minutos</w:t>
      </w:r>
    </w:p>
    <w:p w14:paraId="7DF33C66" w14:textId="77777777" w:rsidR="00D47387" w:rsidRDefault="006C0EF1">
      <w:pPr>
        <w:pStyle w:val="Compact"/>
        <w:numPr>
          <w:ilvl w:val="0"/>
          <w:numId w:val="2"/>
        </w:numPr>
      </w:pPr>
      <w:r>
        <w:rPr>
          <w:b/>
          <w:bCs/>
        </w:rPr>
        <w:t>Región recomendada:</w:t>
      </w:r>
      <w:r>
        <w:t xml:space="preserve"> East US</w:t>
      </w:r>
    </w:p>
    <w:p w14:paraId="7761200B" w14:textId="77777777" w:rsidR="00D47387" w:rsidRDefault="006C0EF1">
      <w:pPr>
        <w:pStyle w:val="Compact"/>
        <w:numPr>
          <w:ilvl w:val="0"/>
          <w:numId w:val="2"/>
        </w:numPr>
      </w:pPr>
      <w:r>
        <w:rPr>
          <w:b/>
          <w:bCs/>
        </w:rPr>
        <w:t>Prerrequisito:</w:t>
      </w:r>
      <w:r>
        <w:t xml:space="preserve"> Suscripción de Azure</w:t>
      </w:r>
    </w:p>
    <w:p w14:paraId="64174419" w14:textId="77777777" w:rsidR="00D47387" w:rsidRPr="00FA25EC" w:rsidRDefault="006C0EF1">
      <w:pPr>
        <w:pStyle w:val="Heading2"/>
        <w:rPr>
          <w:lang w:val="es-ES"/>
        </w:rPr>
      </w:pPr>
      <w:bookmarkStart w:id="2" w:name="X057444652eb1278f2eca78e3cccb46f4d193bef"/>
      <w:bookmarkEnd w:id="1"/>
      <w:r w:rsidRPr="00FA25EC">
        <w:rPr>
          <w:lang w:val="es-ES"/>
        </w:rPr>
        <w:t>Tarea 1: Crear y configurar cuentas de usuario</w:t>
      </w:r>
    </w:p>
    <w:p w14:paraId="6B9C67E5" w14:textId="77777777" w:rsidR="00D47387" w:rsidRPr="00FA25EC" w:rsidRDefault="006C0EF1">
      <w:pPr>
        <w:pStyle w:val="Heading3"/>
        <w:rPr>
          <w:lang w:val="es-ES"/>
        </w:rPr>
      </w:pPr>
      <w:bookmarkStart w:id="3" w:name="paso-1-acceder-al-portal-de-azure"/>
      <w:r w:rsidRPr="00FA25EC">
        <w:rPr>
          <w:lang w:val="es-ES"/>
        </w:rPr>
        <w:t>Paso 1: Acceder al portal de Azure</w:t>
      </w:r>
    </w:p>
    <w:p w14:paraId="6A4A9CD9" w14:textId="77777777" w:rsidR="00D47387" w:rsidRPr="00FA25EC" w:rsidRDefault="006C0EF1">
      <w:pPr>
        <w:pStyle w:val="Compact"/>
        <w:numPr>
          <w:ilvl w:val="0"/>
          <w:numId w:val="3"/>
        </w:numPr>
        <w:rPr>
          <w:lang w:val="es-ES"/>
        </w:rPr>
      </w:pPr>
      <w:r w:rsidRPr="00FA25EC">
        <w:rPr>
          <w:lang w:val="es-ES"/>
        </w:rPr>
        <w:t>Ve a https://portal.azure.com</w:t>
      </w:r>
    </w:p>
    <w:p w14:paraId="4CCB8EAB" w14:textId="09985654" w:rsidR="00FA25EC" w:rsidRDefault="006C0EF1" w:rsidP="00FA25EC">
      <w:pPr>
        <w:pStyle w:val="Compact"/>
        <w:numPr>
          <w:ilvl w:val="0"/>
          <w:numId w:val="3"/>
        </w:numPr>
      </w:pPr>
      <w:r>
        <w:t>Inicia sesión con tu cuenta</w:t>
      </w:r>
    </w:p>
    <w:p w14:paraId="401DBFFD" w14:textId="77777777" w:rsidR="00D47387" w:rsidRPr="00FA25EC" w:rsidRDefault="006C0EF1">
      <w:pPr>
        <w:pStyle w:val="Heading3"/>
        <w:rPr>
          <w:lang w:val="es-ES"/>
        </w:rPr>
      </w:pPr>
      <w:bookmarkStart w:id="4" w:name="paso-2-navegar-a-microsoft-entra-id"/>
      <w:bookmarkEnd w:id="3"/>
      <w:r w:rsidRPr="00FA25EC">
        <w:rPr>
          <w:lang w:val="es-ES"/>
        </w:rPr>
        <w:t>Paso 2: Navegar a Microsoft Entra ID</w:t>
      </w:r>
    </w:p>
    <w:p w14:paraId="505B3236" w14:textId="77777777" w:rsidR="00D47387" w:rsidRPr="00FA25EC" w:rsidRDefault="006C0EF1">
      <w:pPr>
        <w:pStyle w:val="Compact"/>
        <w:numPr>
          <w:ilvl w:val="0"/>
          <w:numId w:val="4"/>
        </w:numPr>
        <w:rPr>
          <w:lang w:val="es-ES"/>
        </w:rPr>
      </w:pPr>
      <w:r w:rsidRPr="00FA25EC">
        <w:rPr>
          <w:lang w:val="es-ES"/>
        </w:rPr>
        <w:t>Busca “Microsoft Entra ID” en la barra de búsqueda</w:t>
      </w:r>
    </w:p>
    <w:p w14:paraId="55A231A2" w14:textId="77777777" w:rsidR="00D47387" w:rsidRDefault="006C0EF1">
      <w:pPr>
        <w:pStyle w:val="Compact"/>
        <w:numPr>
          <w:ilvl w:val="0"/>
          <w:numId w:val="4"/>
        </w:numPr>
      </w:pPr>
      <w:r>
        <w:t>Selecciona el servicio</w:t>
      </w:r>
    </w:p>
    <w:p w14:paraId="4A5702E5" w14:textId="77777777" w:rsidR="00D47387" w:rsidRPr="00FA25EC" w:rsidRDefault="006C0EF1">
      <w:pPr>
        <w:pStyle w:val="Compact"/>
        <w:numPr>
          <w:ilvl w:val="0"/>
          <w:numId w:val="4"/>
        </w:numPr>
        <w:rPr>
          <w:lang w:val="es-ES"/>
        </w:rPr>
      </w:pPr>
      <w:r w:rsidRPr="00FA25EC">
        <w:rPr>
          <w:lang w:val="es-ES"/>
        </w:rPr>
        <w:t>Explora las opciones del panel izquierdo</w:t>
      </w:r>
    </w:p>
    <w:p w14:paraId="0716EC61" w14:textId="77777777" w:rsidR="00D47387" w:rsidRDefault="006C0EF1">
      <w:pPr>
        <w:pStyle w:val="Compact"/>
        <w:numPr>
          <w:ilvl w:val="0"/>
          <w:numId w:val="4"/>
        </w:numPr>
      </w:pPr>
      <w:r>
        <w:t xml:space="preserve">Ve a </w:t>
      </w:r>
      <w:r>
        <w:rPr>
          <w:b/>
          <w:bCs/>
        </w:rPr>
        <w:t>Overview</w:t>
      </w:r>
      <w:r>
        <w:t xml:space="preserve"> → </w:t>
      </w:r>
      <w:r>
        <w:rPr>
          <w:b/>
          <w:bCs/>
        </w:rPr>
        <w:t>Manage tenants</w:t>
      </w:r>
      <w:r>
        <w:t xml:space="preserve"> para familiarizarte</w:t>
      </w:r>
    </w:p>
    <w:p w14:paraId="7ED8DC2A" w14:textId="12B11281" w:rsidR="00FA25EC" w:rsidRDefault="006C0EF1" w:rsidP="00FA25EC">
      <w:pPr>
        <w:pStyle w:val="Compact"/>
        <w:numPr>
          <w:ilvl w:val="0"/>
          <w:numId w:val="4"/>
        </w:numPr>
        <w:rPr>
          <w:lang w:val="es-ES"/>
        </w:rPr>
      </w:pPr>
      <w:r w:rsidRPr="00FA25EC">
        <w:rPr>
          <w:lang w:val="es-ES"/>
        </w:rPr>
        <w:t xml:space="preserve">Revisa </w:t>
      </w:r>
      <w:r w:rsidRPr="00FA25EC">
        <w:rPr>
          <w:b/>
          <w:bCs/>
          <w:lang w:val="es-ES"/>
        </w:rPr>
        <w:t>Licenses</w:t>
      </w:r>
      <w:r w:rsidRPr="00FA25EC">
        <w:rPr>
          <w:lang w:val="es-ES"/>
        </w:rPr>
        <w:t xml:space="preserve"> para ver las características disponibles</w:t>
      </w:r>
    </w:p>
    <w:p w14:paraId="01163285" w14:textId="2321298A" w:rsidR="00FA25EC" w:rsidRPr="00FA25EC" w:rsidRDefault="00FA25EC" w:rsidP="00FA25EC">
      <w:pPr>
        <w:pStyle w:val="Compact"/>
        <w:rPr>
          <w:lang w:val="es-ES"/>
        </w:rPr>
      </w:pPr>
    </w:p>
    <w:p w14:paraId="794495BF" w14:textId="705D88C3" w:rsidR="00FA25EC" w:rsidRPr="00FA25EC" w:rsidRDefault="006C0EF1" w:rsidP="00FA25EC">
      <w:pPr>
        <w:pStyle w:val="Heading3"/>
        <w:rPr>
          <w:lang w:val="es-ES"/>
        </w:rPr>
      </w:pPr>
      <w:bookmarkStart w:id="5" w:name="paso-3-crear-usuario-interno"/>
      <w:bookmarkStart w:id="6" w:name="_Ref199862192"/>
      <w:bookmarkEnd w:id="4"/>
      <w:r w:rsidRPr="00FA25EC">
        <w:rPr>
          <w:lang w:val="es-ES"/>
        </w:rPr>
        <w:t>Paso 3: Crear usuario interno</w:t>
      </w:r>
      <w:bookmarkEnd w:id="6"/>
    </w:p>
    <w:p w14:paraId="455CA8A1" w14:textId="1765DE6A" w:rsidR="00D47387" w:rsidRPr="00FA25EC" w:rsidRDefault="006C0EF1">
      <w:pPr>
        <w:pStyle w:val="Compact"/>
        <w:numPr>
          <w:ilvl w:val="0"/>
          <w:numId w:val="5"/>
        </w:numPr>
      </w:pPr>
      <w:r>
        <w:t>V</w:t>
      </w:r>
      <w:r>
        <w:t xml:space="preserve">e a </w:t>
      </w:r>
      <w:r>
        <w:rPr>
          <w:b/>
          <w:bCs/>
        </w:rPr>
        <w:t>Users</w:t>
      </w:r>
      <w:r>
        <w:t xml:space="preserve"> → </w:t>
      </w:r>
      <w:r>
        <w:rPr>
          <w:b/>
          <w:bCs/>
        </w:rPr>
        <w:t>New user</w:t>
      </w:r>
      <w:r>
        <w:t xml:space="preserve"> → </w:t>
      </w:r>
      <w:r>
        <w:rPr>
          <w:b/>
          <w:bCs/>
        </w:rPr>
        <w:t>Create new user</w:t>
      </w:r>
      <w:r w:rsidR="00FA25EC">
        <w:rPr>
          <w:rStyle w:val="FootnoteReference"/>
          <w:b/>
          <w:bCs/>
        </w:rPr>
        <w:footnoteReference w:id="1"/>
      </w:r>
      <w:r w:rsidR="00FA25EC">
        <w:rPr>
          <w:b/>
          <w:bCs/>
        </w:rPr>
        <w:t xml:space="preserve"> </w:t>
      </w:r>
    </w:p>
    <w:p w14:paraId="0EBDF465" w14:textId="77777777" w:rsidR="00D47387" w:rsidRDefault="006C0EF1">
      <w:pPr>
        <w:pStyle w:val="Compact"/>
        <w:numPr>
          <w:ilvl w:val="0"/>
          <w:numId w:val="5"/>
        </w:numPr>
      </w:pPr>
      <w:r>
        <w:t>Configura los siguientes valor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1"/>
        <w:gridCol w:w="2293"/>
      </w:tblGrid>
      <w:tr w:rsidR="00D47387" w14:paraId="077EA188" w14:textId="77777777" w:rsidTr="00D4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557A3E" w14:textId="77777777" w:rsidR="00D47387" w:rsidRDefault="006C0EF1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23F7529" w14:textId="77777777" w:rsidR="00D47387" w:rsidRDefault="006C0EF1">
            <w:pPr>
              <w:pStyle w:val="Compact"/>
            </w:pPr>
            <w:r>
              <w:t>Valor</w:t>
            </w:r>
          </w:p>
        </w:tc>
      </w:tr>
      <w:tr w:rsidR="00D47387" w14:paraId="1362B981" w14:textId="77777777">
        <w:tc>
          <w:tcPr>
            <w:tcW w:w="0" w:type="auto"/>
          </w:tcPr>
          <w:p w14:paraId="200786CB" w14:textId="77777777" w:rsidR="00D47387" w:rsidRDefault="006C0EF1">
            <w:pPr>
              <w:pStyle w:val="Compact"/>
            </w:pPr>
            <w:r>
              <w:t>User principal name</w:t>
            </w:r>
          </w:p>
        </w:tc>
        <w:tc>
          <w:tcPr>
            <w:tcW w:w="0" w:type="auto"/>
          </w:tcPr>
          <w:p w14:paraId="5BCAEFEA" w14:textId="77777777" w:rsidR="00D47387" w:rsidRDefault="006C0EF1">
            <w:pPr>
              <w:pStyle w:val="Compact"/>
            </w:pPr>
            <w:r>
              <w:t>az104-user1</w:t>
            </w:r>
          </w:p>
        </w:tc>
      </w:tr>
      <w:tr w:rsidR="00D47387" w14:paraId="41FD4D14" w14:textId="77777777">
        <w:tc>
          <w:tcPr>
            <w:tcW w:w="0" w:type="auto"/>
          </w:tcPr>
          <w:p w14:paraId="4D734701" w14:textId="77777777" w:rsidR="00D47387" w:rsidRDefault="006C0EF1">
            <w:pPr>
              <w:pStyle w:val="Compact"/>
            </w:pPr>
            <w:r>
              <w:t>Display name</w:t>
            </w:r>
          </w:p>
        </w:tc>
        <w:tc>
          <w:tcPr>
            <w:tcW w:w="0" w:type="auto"/>
          </w:tcPr>
          <w:p w14:paraId="5A77D398" w14:textId="77777777" w:rsidR="00D47387" w:rsidRDefault="006C0EF1">
            <w:pPr>
              <w:pStyle w:val="Compact"/>
            </w:pPr>
            <w:r>
              <w:t>az104-user1</w:t>
            </w:r>
          </w:p>
        </w:tc>
      </w:tr>
      <w:tr w:rsidR="00D47387" w14:paraId="75C1597A" w14:textId="77777777">
        <w:tc>
          <w:tcPr>
            <w:tcW w:w="0" w:type="auto"/>
          </w:tcPr>
          <w:p w14:paraId="2D82D075" w14:textId="77777777" w:rsidR="00D47387" w:rsidRDefault="006C0EF1">
            <w:pPr>
              <w:pStyle w:val="Compact"/>
            </w:pPr>
            <w:r>
              <w:t>Auto-generate password</w:t>
            </w:r>
          </w:p>
        </w:tc>
        <w:tc>
          <w:tcPr>
            <w:tcW w:w="0" w:type="auto"/>
          </w:tcPr>
          <w:p w14:paraId="0E83EA54" w14:textId="77777777" w:rsidR="00D47387" w:rsidRDefault="006C0EF1">
            <w:pPr>
              <w:pStyle w:val="Compact"/>
            </w:pPr>
            <w:r>
              <w:t>✓</w:t>
            </w:r>
            <w:r>
              <w:t xml:space="preserve"> Marcado</w:t>
            </w:r>
          </w:p>
        </w:tc>
      </w:tr>
      <w:tr w:rsidR="00D47387" w14:paraId="025A4BCE" w14:textId="77777777">
        <w:tc>
          <w:tcPr>
            <w:tcW w:w="0" w:type="auto"/>
          </w:tcPr>
          <w:p w14:paraId="159289AB" w14:textId="77777777" w:rsidR="00D47387" w:rsidRDefault="006C0EF1">
            <w:pPr>
              <w:pStyle w:val="Compact"/>
            </w:pPr>
            <w:r>
              <w:t>Account enabled</w:t>
            </w:r>
          </w:p>
        </w:tc>
        <w:tc>
          <w:tcPr>
            <w:tcW w:w="0" w:type="auto"/>
          </w:tcPr>
          <w:p w14:paraId="31B831C6" w14:textId="77777777" w:rsidR="00D47387" w:rsidRDefault="006C0EF1">
            <w:pPr>
              <w:pStyle w:val="Compact"/>
            </w:pPr>
            <w:r>
              <w:t>✓</w:t>
            </w:r>
            <w:r>
              <w:t xml:space="preserve"> Marcado</w:t>
            </w:r>
          </w:p>
        </w:tc>
      </w:tr>
      <w:tr w:rsidR="00D47387" w14:paraId="3440B598" w14:textId="77777777">
        <w:tc>
          <w:tcPr>
            <w:tcW w:w="0" w:type="auto"/>
          </w:tcPr>
          <w:p w14:paraId="5D1ACD44" w14:textId="77777777" w:rsidR="00D47387" w:rsidRDefault="006C0EF1">
            <w:pPr>
              <w:pStyle w:val="Compact"/>
            </w:pPr>
            <w:r>
              <w:t>Job title</w:t>
            </w:r>
          </w:p>
        </w:tc>
        <w:tc>
          <w:tcPr>
            <w:tcW w:w="0" w:type="auto"/>
          </w:tcPr>
          <w:p w14:paraId="684182B8" w14:textId="77777777" w:rsidR="00D47387" w:rsidRDefault="006C0EF1">
            <w:pPr>
              <w:pStyle w:val="Compact"/>
            </w:pPr>
            <w:r>
              <w:t>IT Lab Administrator</w:t>
            </w:r>
          </w:p>
        </w:tc>
      </w:tr>
      <w:tr w:rsidR="00D47387" w14:paraId="04388D5F" w14:textId="77777777">
        <w:tc>
          <w:tcPr>
            <w:tcW w:w="0" w:type="auto"/>
          </w:tcPr>
          <w:p w14:paraId="31835F83" w14:textId="77777777" w:rsidR="00D47387" w:rsidRDefault="006C0EF1">
            <w:pPr>
              <w:pStyle w:val="Compact"/>
            </w:pPr>
            <w:r>
              <w:t>Department</w:t>
            </w:r>
          </w:p>
        </w:tc>
        <w:tc>
          <w:tcPr>
            <w:tcW w:w="0" w:type="auto"/>
          </w:tcPr>
          <w:p w14:paraId="17F3EF85" w14:textId="77777777" w:rsidR="00D47387" w:rsidRDefault="006C0EF1">
            <w:pPr>
              <w:pStyle w:val="Compact"/>
            </w:pPr>
            <w:r>
              <w:t>IT</w:t>
            </w:r>
          </w:p>
        </w:tc>
      </w:tr>
      <w:tr w:rsidR="00D47387" w14:paraId="079DDE13" w14:textId="77777777">
        <w:tc>
          <w:tcPr>
            <w:tcW w:w="0" w:type="auto"/>
          </w:tcPr>
          <w:p w14:paraId="08943701" w14:textId="77777777" w:rsidR="00D47387" w:rsidRDefault="006C0EF1">
            <w:pPr>
              <w:pStyle w:val="Compact"/>
            </w:pPr>
            <w:r>
              <w:t>Usage location</w:t>
            </w:r>
          </w:p>
        </w:tc>
        <w:tc>
          <w:tcPr>
            <w:tcW w:w="0" w:type="auto"/>
          </w:tcPr>
          <w:p w14:paraId="390ECB66" w14:textId="77777777" w:rsidR="00D47387" w:rsidRDefault="006C0EF1">
            <w:pPr>
              <w:pStyle w:val="Compact"/>
            </w:pPr>
            <w:r>
              <w:t>United States</w:t>
            </w:r>
          </w:p>
        </w:tc>
      </w:tr>
    </w:tbl>
    <w:p w14:paraId="4E5D4675" w14:textId="425E956D" w:rsidR="00D47387" w:rsidRPr="00E96DE3" w:rsidRDefault="00E96DE3">
      <w:pPr>
        <w:pStyle w:val="Compact"/>
        <w:numPr>
          <w:ilvl w:val="0"/>
          <w:numId w:val="6"/>
        </w:numPr>
        <w:rPr>
          <w:lang w:val="es-ES"/>
        </w:rPr>
      </w:pPr>
      <w:r w:rsidRPr="00E96DE3">
        <w:rPr>
          <w:lang w:val="es-ES"/>
        </w:rPr>
        <w:t>Una vez revisado todos los dato</w:t>
      </w:r>
      <w:r>
        <w:rPr>
          <w:lang w:val="es-ES"/>
        </w:rPr>
        <w:t>s, s</w:t>
      </w:r>
      <w:r w:rsidR="006C0EF1" w:rsidRPr="00E96DE3">
        <w:rPr>
          <w:lang w:val="es-ES"/>
        </w:rPr>
        <w:t xml:space="preserve">elecciona </w:t>
      </w:r>
      <w:r w:rsidR="006C0EF1" w:rsidRPr="00E96DE3">
        <w:rPr>
          <w:b/>
          <w:bCs/>
          <w:lang w:val="es-ES"/>
        </w:rPr>
        <w:t>Review + create</w:t>
      </w:r>
      <w:r w:rsidR="006C0EF1" w:rsidRPr="00E96DE3">
        <w:rPr>
          <w:lang w:val="es-ES"/>
        </w:rPr>
        <w:t xml:space="preserve"> → </w:t>
      </w:r>
      <w:r w:rsidR="006C0EF1" w:rsidRPr="00E96DE3">
        <w:rPr>
          <w:b/>
          <w:bCs/>
          <w:lang w:val="es-ES"/>
        </w:rPr>
        <w:t>Create</w:t>
      </w:r>
    </w:p>
    <w:p w14:paraId="6B64E240" w14:textId="77777777" w:rsidR="00D47387" w:rsidRDefault="006C0EF1">
      <w:pPr>
        <w:pStyle w:val="Compact"/>
        <w:numPr>
          <w:ilvl w:val="0"/>
          <w:numId w:val="6"/>
        </w:numPr>
        <w:rPr>
          <w:lang w:val="es-ES"/>
        </w:rPr>
      </w:pPr>
      <w:r w:rsidRPr="00FA25EC">
        <w:rPr>
          <w:lang w:val="es-ES"/>
        </w:rPr>
        <w:t>Actualiza la página para confirmar la creación</w:t>
      </w:r>
    </w:p>
    <w:p w14:paraId="1209DF92" w14:textId="77777777" w:rsidR="00FA25EC" w:rsidRDefault="00FA25EC" w:rsidP="00FA25EC">
      <w:pPr>
        <w:pStyle w:val="Compact"/>
        <w:rPr>
          <w:lang w:val="es-ES"/>
        </w:rPr>
      </w:pPr>
    </w:p>
    <w:p w14:paraId="2EE393A2" w14:textId="30169C23" w:rsidR="00FA25EC" w:rsidRDefault="00FA25EC" w:rsidP="00FA25EC">
      <w:pPr>
        <w:pStyle w:val="Compact"/>
        <w:rPr>
          <w:lang w:val="es-ES"/>
        </w:rPr>
      </w:pPr>
      <w:r>
        <w:rPr>
          <w:lang w:val="es-ES"/>
        </w:rPr>
        <w:t>Para cumplir con el “</w:t>
      </w:r>
      <w:r>
        <w:rPr>
          <w:lang w:val="es-ES"/>
        </w:rPr>
        <w:fldChar w:fldCharType="begin"/>
      </w:r>
      <w:r>
        <w:rPr>
          <w:lang w:val="es-ES"/>
        </w:rPr>
        <w:instrText xml:space="preserve"> REF _Ref199862192 \h </w:instrText>
      </w:r>
      <w:r>
        <w:rPr>
          <w:lang w:val="es-ES"/>
        </w:rPr>
      </w:r>
      <w:r>
        <w:rPr>
          <w:lang w:val="es-ES"/>
        </w:rPr>
        <w:fldChar w:fldCharType="separate"/>
      </w:r>
      <w:r w:rsidRPr="00FA25EC">
        <w:rPr>
          <w:lang w:val="es-ES"/>
        </w:rPr>
        <w:t>Paso 3: Crear usuario interno</w:t>
      </w:r>
      <w:r>
        <w:rPr>
          <w:lang w:val="es-ES"/>
        </w:rPr>
        <w:fldChar w:fldCharType="end"/>
      </w:r>
      <w:r>
        <w:rPr>
          <w:lang w:val="es-ES"/>
        </w:rPr>
        <w:t>” ver las capturas siguientes.</w:t>
      </w:r>
    </w:p>
    <w:p w14:paraId="260F4724" w14:textId="331AECF6" w:rsidR="00FA25EC" w:rsidRDefault="00FA25EC" w:rsidP="00FA25EC">
      <w:pPr>
        <w:pStyle w:val="Caption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2"/>
        <w:gridCol w:w="4698"/>
      </w:tblGrid>
      <w:tr w:rsidR="00E96DE3" w:rsidRPr="00FA25EC" w14:paraId="3330B9A3" w14:textId="77777777" w:rsidTr="00E96DE3">
        <w:tc>
          <w:tcPr>
            <w:tcW w:w="4735" w:type="dxa"/>
            <w:tcBorders>
              <w:top w:val="nil"/>
              <w:left w:val="nil"/>
              <w:bottom w:val="nil"/>
              <w:right w:val="nil"/>
            </w:tcBorders>
          </w:tcPr>
          <w:p w14:paraId="2B016220" w14:textId="77777777" w:rsidR="00FA25EC" w:rsidRDefault="00FA25EC" w:rsidP="00FA25EC">
            <w:pPr>
              <w:pStyle w:val="Compact"/>
              <w:keepNext/>
              <w:jc w:val="center"/>
            </w:pPr>
            <w:r w:rsidRPr="00FA25EC">
              <w:rPr>
                <w:lang w:val="es-ES"/>
              </w:rPr>
              <w:drawing>
                <wp:inline distT="0" distB="0" distL="0" distR="0" wp14:anchorId="72DAD36A" wp14:editId="4FED757B">
                  <wp:extent cx="2869966" cy="1696530"/>
                  <wp:effectExtent l="0" t="0" r="0" b="0"/>
                  <wp:docPr id="1717552616" name="Picture 1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552616" name="Picture 1" descr="A screenshot of a computer&#10;&#10;AI-generated content may be incorrect.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044" cy="1704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406846" w14:textId="075EFF65" w:rsidR="00FA25EC" w:rsidRDefault="00FA25EC" w:rsidP="00FA25EC">
            <w:pPr>
              <w:pStyle w:val="Caption"/>
              <w:jc w:val="center"/>
            </w:pPr>
            <w:r>
              <w:t xml:space="preserve">Captura </w:t>
            </w:r>
            <w:r>
              <w:fldChar w:fldCharType="begin"/>
            </w:r>
            <w: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</w:rPr>
              <w:t>1</w:t>
            </w:r>
            <w:r>
              <w:fldChar w:fldCharType="end"/>
            </w:r>
            <w:r>
              <w:t>: Microsoft Entra ID</w:t>
            </w:r>
          </w:p>
        </w:tc>
        <w:tc>
          <w:tcPr>
            <w:tcW w:w="4841" w:type="dxa"/>
            <w:tcBorders>
              <w:top w:val="nil"/>
              <w:left w:val="nil"/>
              <w:bottom w:val="nil"/>
              <w:right w:val="nil"/>
            </w:tcBorders>
          </w:tcPr>
          <w:p w14:paraId="29305BAB" w14:textId="77777777" w:rsidR="00FA25EC" w:rsidRDefault="00FA25EC" w:rsidP="00FA25EC">
            <w:pPr>
              <w:pStyle w:val="Caption"/>
              <w:keepNext/>
              <w:jc w:val="center"/>
            </w:pPr>
            <w:r w:rsidRPr="00FA25EC">
              <w:drawing>
                <wp:inline distT="0" distB="0" distL="0" distR="0" wp14:anchorId="33E5656C" wp14:editId="39E00DD6">
                  <wp:extent cx="2892830" cy="1710047"/>
                  <wp:effectExtent l="0" t="0" r="0" b="0"/>
                  <wp:docPr id="1277913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79139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4709" cy="1734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ED3C58" w14:textId="30951C1C" w:rsidR="00FA25EC" w:rsidRPr="00FA25EC" w:rsidRDefault="00FA25EC" w:rsidP="00FA25EC">
            <w:pPr>
              <w:pStyle w:val="Caption"/>
              <w:jc w:val="center"/>
              <w:rPr>
                <w:lang w:val="es-ES"/>
              </w:rPr>
            </w:pPr>
            <w:r w:rsidRPr="00FA25EC">
              <w:rPr>
                <w:lang w:val="es-ES"/>
              </w:rPr>
              <w:t xml:space="preserve">Captura </w:t>
            </w:r>
            <w:r>
              <w:fldChar w:fldCharType="begin"/>
            </w:r>
            <w:r w:rsidRPr="00FA25EC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2</w:t>
            </w:r>
            <w:r>
              <w:fldChar w:fldCharType="end"/>
            </w:r>
            <w:r w:rsidRPr="00FA25EC">
              <w:rPr>
                <w:lang w:val="es-ES"/>
              </w:rPr>
              <w:t>: Crear nuevo usuario (interno)</w:t>
            </w:r>
          </w:p>
        </w:tc>
      </w:tr>
      <w:tr w:rsidR="00E96DE3" w:rsidRPr="00FA25EC" w14:paraId="588B4667" w14:textId="77777777" w:rsidTr="002A5D22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EEB0AF" w14:textId="77777777" w:rsidR="00E96DE3" w:rsidRDefault="00E96DE3" w:rsidP="00FA25EC">
            <w:pPr>
              <w:pStyle w:val="Compact"/>
              <w:keepNext/>
              <w:jc w:val="center"/>
            </w:pPr>
            <w:r w:rsidRPr="00FA25EC">
              <w:rPr>
                <w:lang w:val="es-ES"/>
              </w:rPr>
              <w:drawing>
                <wp:inline distT="0" distB="0" distL="0" distR="0" wp14:anchorId="41787A61" wp14:editId="523DCD48">
                  <wp:extent cx="2844140" cy="1681264"/>
                  <wp:effectExtent l="0" t="0" r="0" b="0"/>
                  <wp:docPr id="1914133409" name="Picture 1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4133409" name="Picture 1" descr="A screenshot of a computer&#10;&#10;AI-generated content may be incorrect.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8950" cy="1701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8453AE" w14:textId="49070A6C" w:rsidR="00E96DE3" w:rsidRPr="00E96DE3" w:rsidRDefault="00E96DE3" w:rsidP="00E96DE3">
            <w:pPr>
              <w:pStyle w:val="Caption"/>
              <w:keepNext/>
              <w:jc w:val="center"/>
              <w:rPr>
                <w:lang w:val="es-ES"/>
              </w:rPr>
            </w:pPr>
            <w:r w:rsidRPr="00E96DE3">
              <w:rPr>
                <w:lang w:val="es-ES"/>
              </w:rPr>
              <w:t xml:space="preserve">Captura </w:t>
            </w:r>
            <w:r>
              <w:fldChar w:fldCharType="begin"/>
            </w:r>
            <w:r w:rsidRPr="00E96DE3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3</w:t>
            </w:r>
            <w:r>
              <w:fldChar w:fldCharType="end"/>
            </w:r>
            <w:r w:rsidRPr="00E96DE3">
              <w:rPr>
                <w:lang w:val="es-ES"/>
              </w:rPr>
              <w:t xml:space="preserve">: Paso </w:t>
            </w:r>
            <w:r>
              <w:rPr>
                <w:lang w:val="es-ES"/>
              </w:rPr>
              <w:t>1 del asistente de crear nuevo usuario</w:t>
            </w:r>
          </w:p>
        </w:tc>
      </w:tr>
    </w:tbl>
    <w:p w14:paraId="1DCC7FDF" w14:textId="77777777" w:rsidR="00FA25EC" w:rsidRPr="00FA25EC" w:rsidRDefault="00FA25EC" w:rsidP="00FA25EC">
      <w:pPr>
        <w:pStyle w:val="Caption"/>
        <w:rPr>
          <w:lang w:val="es-ES"/>
        </w:rPr>
      </w:pPr>
    </w:p>
    <w:p w14:paraId="5471E3D2" w14:textId="77777777" w:rsidR="00E96DE3" w:rsidRDefault="00E96DE3" w:rsidP="00E96DE3">
      <w:pPr>
        <w:pStyle w:val="Caption"/>
        <w:keepNext/>
        <w:jc w:val="center"/>
      </w:pPr>
      <w:r>
        <w:rPr>
          <w:noProof/>
          <w:lang w:val="es-ES"/>
        </w:rPr>
        <w:drawing>
          <wp:inline distT="0" distB="0" distL="0" distR="0" wp14:anchorId="394544CB" wp14:editId="4197566E">
            <wp:extent cx="2777516" cy="2175163"/>
            <wp:effectExtent l="0" t="0" r="0" b="0"/>
            <wp:docPr id="18834807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480785" name="Picture 1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769" cy="219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31C52" w14:textId="7EBD482F" w:rsidR="00FA25EC" w:rsidRPr="00FA25EC" w:rsidRDefault="00E96DE3" w:rsidP="00E96DE3">
      <w:pPr>
        <w:pStyle w:val="Caption"/>
        <w:jc w:val="center"/>
        <w:rPr>
          <w:lang w:val="es-ES"/>
        </w:rPr>
      </w:pPr>
      <w:r w:rsidRPr="00E96DE3">
        <w:rPr>
          <w:lang w:val="es-ES"/>
        </w:rPr>
        <w:t xml:space="preserve">Captura </w:t>
      </w:r>
      <w:r>
        <w:fldChar w:fldCharType="begin"/>
      </w:r>
      <w:r w:rsidRPr="00E96DE3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4</w:t>
      </w:r>
      <w:r>
        <w:fldChar w:fldCharType="end"/>
      </w:r>
      <w:r w:rsidRPr="00E96DE3">
        <w:rPr>
          <w:lang w:val="es-ES"/>
        </w:rPr>
        <w:t>: Paso 2 del asistente de crear nuevo usuario</w:t>
      </w:r>
    </w:p>
    <w:p w14:paraId="184892BC" w14:textId="77777777" w:rsidR="00D47387" w:rsidRPr="00FA25EC" w:rsidRDefault="006C0EF1">
      <w:pPr>
        <w:pStyle w:val="Heading3"/>
        <w:rPr>
          <w:lang w:val="es-ES"/>
        </w:rPr>
      </w:pPr>
      <w:bookmarkStart w:id="7" w:name="paso-4-invitar-usuario-externo"/>
      <w:bookmarkEnd w:id="5"/>
      <w:r w:rsidRPr="00FA25EC">
        <w:rPr>
          <w:lang w:val="es-ES"/>
        </w:rPr>
        <w:t>Paso 4: Invitar usuario externo</w:t>
      </w:r>
    </w:p>
    <w:p w14:paraId="3331F5E9" w14:textId="77777777" w:rsidR="00D47387" w:rsidRDefault="006C0EF1">
      <w:pPr>
        <w:pStyle w:val="Compact"/>
        <w:numPr>
          <w:ilvl w:val="0"/>
          <w:numId w:val="7"/>
        </w:numPr>
      </w:pPr>
      <w:r>
        <w:t xml:space="preserve">Ve a </w:t>
      </w:r>
      <w:r>
        <w:rPr>
          <w:b/>
          <w:bCs/>
        </w:rPr>
        <w:t>New user</w:t>
      </w:r>
      <w:r>
        <w:t xml:space="preserve"> → </w:t>
      </w:r>
      <w:r>
        <w:rPr>
          <w:b/>
          <w:bCs/>
        </w:rPr>
        <w:t>Invite an external user</w:t>
      </w:r>
    </w:p>
    <w:p w14:paraId="1EB3CDA7" w14:textId="77777777" w:rsidR="00D47387" w:rsidRDefault="006C0EF1">
      <w:pPr>
        <w:pStyle w:val="Compact"/>
        <w:numPr>
          <w:ilvl w:val="0"/>
          <w:numId w:val="7"/>
        </w:numPr>
      </w:pPr>
      <w:r>
        <w:t>Configur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7"/>
        <w:gridCol w:w="4589"/>
      </w:tblGrid>
      <w:tr w:rsidR="00D47387" w14:paraId="5EAB1D46" w14:textId="77777777" w:rsidTr="00D4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E5499F" w14:textId="77777777" w:rsidR="00D47387" w:rsidRDefault="006C0EF1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1463D50" w14:textId="77777777" w:rsidR="00D47387" w:rsidRDefault="006C0EF1">
            <w:pPr>
              <w:pStyle w:val="Compact"/>
            </w:pPr>
            <w:r>
              <w:t>Valor</w:t>
            </w:r>
          </w:p>
        </w:tc>
      </w:tr>
      <w:tr w:rsidR="00D47387" w14:paraId="13B08299" w14:textId="77777777">
        <w:tc>
          <w:tcPr>
            <w:tcW w:w="0" w:type="auto"/>
          </w:tcPr>
          <w:p w14:paraId="658EDFE4" w14:textId="77777777" w:rsidR="00D47387" w:rsidRDefault="006C0EF1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35302963" w14:textId="77777777" w:rsidR="00D47387" w:rsidRDefault="006C0EF1">
            <w:pPr>
              <w:pStyle w:val="Compact"/>
            </w:pPr>
            <w:r>
              <w:t>tu dirección de email</w:t>
            </w:r>
          </w:p>
        </w:tc>
      </w:tr>
      <w:tr w:rsidR="00D47387" w14:paraId="593AF280" w14:textId="77777777">
        <w:tc>
          <w:tcPr>
            <w:tcW w:w="0" w:type="auto"/>
          </w:tcPr>
          <w:p w14:paraId="758EF3EE" w14:textId="77777777" w:rsidR="00D47387" w:rsidRDefault="006C0EF1">
            <w:pPr>
              <w:pStyle w:val="Compact"/>
            </w:pPr>
            <w:r>
              <w:t>Display name</w:t>
            </w:r>
          </w:p>
        </w:tc>
        <w:tc>
          <w:tcPr>
            <w:tcW w:w="0" w:type="auto"/>
          </w:tcPr>
          <w:p w14:paraId="0830F530" w14:textId="77777777" w:rsidR="00D47387" w:rsidRDefault="006C0EF1">
            <w:pPr>
              <w:pStyle w:val="Compact"/>
            </w:pPr>
            <w:r>
              <w:t>tu nombre</w:t>
            </w:r>
          </w:p>
        </w:tc>
      </w:tr>
      <w:tr w:rsidR="00D47387" w14:paraId="39E52B3C" w14:textId="77777777">
        <w:tc>
          <w:tcPr>
            <w:tcW w:w="0" w:type="auto"/>
          </w:tcPr>
          <w:p w14:paraId="4575FDF4" w14:textId="77777777" w:rsidR="00D47387" w:rsidRDefault="006C0EF1">
            <w:pPr>
              <w:pStyle w:val="Compact"/>
            </w:pPr>
            <w:r>
              <w:t>Send invite message</w:t>
            </w:r>
          </w:p>
        </w:tc>
        <w:tc>
          <w:tcPr>
            <w:tcW w:w="0" w:type="auto"/>
          </w:tcPr>
          <w:p w14:paraId="5A9C513B" w14:textId="77777777" w:rsidR="00D47387" w:rsidRDefault="006C0EF1">
            <w:pPr>
              <w:pStyle w:val="Compact"/>
            </w:pPr>
            <w:r>
              <w:t>✓</w:t>
            </w:r>
            <w:r>
              <w:t xml:space="preserve"> Marcado</w:t>
            </w:r>
          </w:p>
        </w:tc>
      </w:tr>
      <w:tr w:rsidR="00D47387" w14:paraId="6D91B60B" w14:textId="77777777">
        <w:tc>
          <w:tcPr>
            <w:tcW w:w="0" w:type="auto"/>
          </w:tcPr>
          <w:p w14:paraId="27B87EBB" w14:textId="77777777" w:rsidR="00D47387" w:rsidRDefault="006C0EF1">
            <w:pPr>
              <w:pStyle w:val="Compact"/>
            </w:pPr>
            <w:r>
              <w:t>Message</w:t>
            </w:r>
          </w:p>
        </w:tc>
        <w:tc>
          <w:tcPr>
            <w:tcW w:w="0" w:type="auto"/>
          </w:tcPr>
          <w:p w14:paraId="6BE28EEB" w14:textId="77777777" w:rsidR="00D47387" w:rsidRDefault="006C0EF1">
            <w:pPr>
              <w:pStyle w:val="Compact"/>
            </w:pPr>
            <w:r>
              <w:t>“Welcome to Azure and our group project”</w:t>
            </w:r>
          </w:p>
        </w:tc>
      </w:tr>
      <w:tr w:rsidR="00D47387" w14:paraId="19790191" w14:textId="77777777">
        <w:tc>
          <w:tcPr>
            <w:tcW w:w="0" w:type="auto"/>
          </w:tcPr>
          <w:p w14:paraId="0A01BAC3" w14:textId="77777777" w:rsidR="00D47387" w:rsidRDefault="006C0EF1">
            <w:pPr>
              <w:pStyle w:val="Compact"/>
            </w:pPr>
            <w:r>
              <w:t>Job title</w:t>
            </w:r>
          </w:p>
        </w:tc>
        <w:tc>
          <w:tcPr>
            <w:tcW w:w="0" w:type="auto"/>
          </w:tcPr>
          <w:p w14:paraId="7F667A91" w14:textId="77777777" w:rsidR="00D47387" w:rsidRDefault="006C0EF1">
            <w:pPr>
              <w:pStyle w:val="Compact"/>
            </w:pPr>
            <w:r>
              <w:t>IT Lab Administrator</w:t>
            </w:r>
          </w:p>
        </w:tc>
      </w:tr>
      <w:tr w:rsidR="00D47387" w14:paraId="1F09F561" w14:textId="77777777">
        <w:tc>
          <w:tcPr>
            <w:tcW w:w="0" w:type="auto"/>
          </w:tcPr>
          <w:p w14:paraId="523DD8F0" w14:textId="77777777" w:rsidR="00D47387" w:rsidRDefault="006C0EF1">
            <w:pPr>
              <w:pStyle w:val="Compact"/>
            </w:pPr>
            <w:r>
              <w:t>Department</w:t>
            </w:r>
          </w:p>
        </w:tc>
        <w:tc>
          <w:tcPr>
            <w:tcW w:w="0" w:type="auto"/>
          </w:tcPr>
          <w:p w14:paraId="29B8510C" w14:textId="77777777" w:rsidR="00D47387" w:rsidRDefault="006C0EF1">
            <w:pPr>
              <w:pStyle w:val="Compact"/>
            </w:pPr>
            <w:r>
              <w:t>IT</w:t>
            </w:r>
          </w:p>
        </w:tc>
      </w:tr>
      <w:tr w:rsidR="00D47387" w14:paraId="66C3C2E5" w14:textId="77777777">
        <w:tc>
          <w:tcPr>
            <w:tcW w:w="0" w:type="auto"/>
          </w:tcPr>
          <w:p w14:paraId="5C1750AB" w14:textId="77777777" w:rsidR="00D47387" w:rsidRDefault="006C0EF1">
            <w:pPr>
              <w:pStyle w:val="Compact"/>
            </w:pPr>
            <w:r>
              <w:t>Usage location</w:t>
            </w:r>
          </w:p>
        </w:tc>
        <w:tc>
          <w:tcPr>
            <w:tcW w:w="0" w:type="auto"/>
          </w:tcPr>
          <w:p w14:paraId="057EA670" w14:textId="77777777" w:rsidR="00D47387" w:rsidRDefault="006C0EF1">
            <w:pPr>
              <w:pStyle w:val="Compact"/>
            </w:pPr>
            <w:r>
              <w:t>United States</w:t>
            </w:r>
          </w:p>
        </w:tc>
      </w:tr>
    </w:tbl>
    <w:p w14:paraId="7F18AB79" w14:textId="77777777" w:rsidR="00D47387" w:rsidRDefault="006C0EF1">
      <w:pPr>
        <w:pStyle w:val="Compact"/>
        <w:numPr>
          <w:ilvl w:val="0"/>
          <w:numId w:val="8"/>
        </w:numPr>
      </w:pPr>
      <w:r>
        <w:t xml:space="preserve">Selecciona </w:t>
      </w:r>
      <w:r>
        <w:rPr>
          <w:b/>
          <w:bCs/>
        </w:rPr>
        <w:t>Review + invite</w:t>
      </w:r>
      <w:r>
        <w:t xml:space="preserve"> → </w:t>
      </w:r>
      <w:r>
        <w:rPr>
          <w:b/>
          <w:bCs/>
        </w:rPr>
        <w:t>Invite</w:t>
      </w:r>
    </w:p>
    <w:p w14:paraId="70772A74" w14:textId="77777777" w:rsidR="00D47387" w:rsidRDefault="006C0EF1">
      <w:pPr>
        <w:pStyle w:val="Compact"/>
        <w:numPr>
          <w:ilvl w:val="0"/>
          <w:numId w:val="8"/>
        </w:numPr>
        <w:rPr>
          <w:lang w:val="es-ES"/>
        </w:rPr>
      </w:pPr>
      <w:r w:rsidRPr="00FA25EC">
        <w:rPr>
          <w:lang w:val="es-ES"/>
        </w:rPr>
        <w:t>Actualiza y confirma que el usuario invitado fue creado</w:t>
      </w:r>
    </w:p>
    <w:p w14:paraId="26144C43" w14:textId="77777777" w:rsidR="0099189E" w:rsidRDefault="0099189E" w:rsidP="0099189E">
      <w:pPr>
        <w:pStyle w:val="Compact"/>
        <w:rPr>
          <w:lang w:val="es-ES"/>
        </w:rPr>
      </w:pPr>
    </w:p>
    <w:p w14:paraId="7569F9E0" w14:textId="04CC6EC5" w:rsidR="0099189E" w:rsidRDefault="0099189E" w:rsidP="0099189E">
      <w:pPr>
        <w:pStyle w:val="Compact"/>
        <w:rPr>
          <w:lang w:val="es-ES"/>
        </w:rPr>
      </w:pPr>
      <w:r>
        <w:rPr>
          <w:lang w:val="es-ES"/>
        </w:rPr>
        <w:t>En las capturas siguientes se muestran parcialmente algunas las tareas realizadas.</w:t>
      </w:r>
    </w:p>
    <w:p w14:paraId="03009A3F" w14:textId="77777777" w:rsidR="0099189E" w:rsidRDefault="0099189E" w:rsidP="0099189E">
      <w:pPr>
        <w:pStyle w:val="Compact"/>
        <w:rPr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35"/>
        <w:gridCol w:w="4715"/>
      </w:tblGrid>
      <w:tr w:rsidR="0056067E" w14:paraId="55342DB7" w14:textId="77777777" w:rsidTr="00D579E5">
        <w:trPr>
          <w:trHeight w:val="3131"/>
        </w:trPr>
        <w:tc>
          <w:tcPr>
            <w:tcW w:w="4747" w:type="dxa"/>
          </w:tcPr>
          <w:p w14:paraId="1682DFA4" w14:textId="77777777" w:rsidR="0099189E" w:rsidRDefault="0099189E" w:rsidP="0099189E">
            <w:pPr>
              <w:pStyle w:val="Compact"/>
              <w:keepNext/>
            </w:pPr>
            <w:r w:rsidRPr="0099189E">
              <w:rPr>
                <w:lang w:val="es-ES"/>
              </w:rPr>
              <w:drawing>
                <wp:inline distT="0" distB="0" distL="0" distR="0" wp14:anchorId="058D3542" wp14:editId="360F21C8">
                  <wp:extent cx="2865264" cy="1622425"/>
                  <wp:effectExtent l="0" t="0" r="0" b="0"/>
                  <wp:docPr id="15080901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809011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379" cy="163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3FC224" w14:textId="49B66EE9" w:rsidR="0099189E" w:rsidRDefault="0099189E" w:rsidP="0099189E">
            <w:pPr>
              <w:pStyle w:val="Caption"/>
              <w:rPr>
                <w:lang w:val="es-ES"/>
              </w:rPr>
            </w:pPr>
            <w:r>
              <w:t xml:space="preserve">Captura </w:t>
            </w:r>
            <w:fldSimple w:instr=" SEQ Captura \* ARABIC ">
              <w:r w:rsidR="006C0EF1">
                <w:rPr>
                  <w:noProof/>
                </w:rPr>
                <w:t>5</w:t>
              </w:r>
            </w:fldSimple>
            <w:r>
              <w:t>: Crear usuario invitado</w:t>
            </w:r>
          </w:p>
        </w:tc>
        <w:tc>
          <w:tcPr>
            <w:tcW w:w="4829" w:type="dxa"/>
          </w:tcPr>
          <w:p w14:paraId="5352AB52" w14:textId="77777777" w:rsidR="0056067E" w:rsidRDefault="0056067E" w:rsidP="0056067E">
            <w:pPr>
              <w:pStyle w:val="Compact"/>
              <w:keepNext/>
            </w:pPr>
            <w:r w:rsidRPr="0056067E">
              <w:rPr>
                <w:lang w:val="es-ES"/>
              </w:rPr>
              <w:drawing>
                <wp:inline distT="0" distB="0" distL="0" distR="0" wp14:anchorId="19BC5B6B" wp14:editId="41F631D2">
                  <wp:extent cx="2893838" cy="1633349"/>
                  <wp:effectExtent l="0" t="0" r="0" b="0"/>
                  <wp:docPr id="14915285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52850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8934" cy="165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07B193" w14:textId="5296A8CC" w:rsidR="0099189E" w:rsidRDefault="0056067E" w:rsidP="0056067E">
            <w:pPr>
              <w:pStyle w:val="Caption"/>
              <w:rPr>
                <w:lang w:val="es-ES"/>
              </w:rPr>
            </w:pPr>
            <w:r w:rsidRPr="0056067E">
              <w:rPr>
                <w:lang w:val="es-ES"/>
              </w:rPr>
              <w:t xml:space="preserve">Captura </w:t>
            </w:r>
            <w:r>
              <w:fldChar w:fldCharType="begin"/>
            </w:r>
            <w:r w:rsidRPr="0056067E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6</w:t>
            </w:r>
            <w:r>
              <w:fldChar w:fldCharType="end"/>
            </w:r>
            <w:r w:rsidRPr="0056067E">
              <w:rPr>
                <w:lang w:val="es-ES"/>
              </w:rPr>
              <w:t xml:space="preserve">: ingresar la </w:t>
            </w:r>
            <w:r>
              <w:rPr>
                <w:lang w:val="es-ES"/>
              </w:rPr>
              <w:t>s</w:t>
            </w:r>
            <w:r w:rsidRPr="0056067E">
              <w:rPr>
                <w:lang w:val="es-ES"/>
              </w:rPr>
              <w:t>egún corresponda</w:t>
            </w:r>
          </w:p>
        </w:tc>
      </w:tr>
      <w:tr w:rsidR="00D579E5" w14:paraId="07709E16" w14:textId="77777777" w:rsidTr="00D579E5">
        <w:tc>
          <w:tcPr>
            <w:tcW w:w="4747" w:type="dxa"/>
          </w:tcPr>
          <w:p w14:paraId="63B6BDD1" w14:textId="77777777" w:rsidR="00D579E5" w:rsidRDefault="00D579E5" w:rsidP="00D579E5">
            <w:pPr>
              <w:pStyle w:val="Compact"/>
              <w:keepNext/>
              <w:jc w:val="center"/>
            </w:pPr>
            <w:r w:rsidRPr="0056067E">
              <w:rPr>
                <w:lang w:val="es-ES"/>
              </w:rPr>
              <w:drawing>
                <wp:inline distT="0" distB="0" distL="0" distR="0" wp14:anchorId="40D486C7" wp14:editId="344364EC">
                  <wp:extent cx="2891195" cy="1634637"/>
                  <wp:effectExtent l="0" t="0" r="0" b="0"/>
                  <wp:docPr id="20683239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32394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557" cy="16438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B9BCA8" w14:textId="784A5C2C" w:rsidR="00D579E5" w:rsidRPr="0056067E" w:rsidRDefault="00D579E5" w:rsidP="00D579E5">
            <w:pPr>
              <w:pStyle w:val="Compact"/>
              <w:keepNext/>
              <w:jc w:val="center"/>
              <w:rPr>
                <w:lang w:val="es-ES"/>
              </w:rPr>
            </w:pPr>
            <w:r w:rsidRPr="0056067E">
              <w:rPr>
                <w:lang w:val="es-ES"/>
              </w:rPr>
              <w:t xml:space="preserve">Captura </w:t>
            </w:r>
            <w:r>
              <w:fldChar w:fldCharType="begin"/>
            </w:r>
            <w:r w:rsidRPr="0056067E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7</w:t>
            </w:r>
            <w:r>
              <w:fldChar w:fldCharType="end"/>
            </w:r>
            <w:r w:rsidRPr="0056067E">
              <w:rPr>
                <w:lang w:val="es-ES"/>
              </w:rPr>
              <w:t xml:space="preserve">: </w:t>
            </w:r>
            <w:r>
              <w:rPr>
                <w:lang w:val="es-ES"/>
              </w:rPr>
              <w:t>Si los datos están todos</w:t>
            </w:r>
            <w:r w:rsidRPr="0056067E">
              <w:rPr>
                <w:lang w:val="es-ES"/>
              </w:rPr>
              <w:t>, dar clic "Review + invite"</w:t>
            </w:r>
          </w:p>
        </w:tc>
        <w:tc>
          <w:tcPr>
            <w:tcW w:w="4829" w:type="dxa"/>
          </w:tcPr>
          <w:p w14:paraId="671E8BBC" w14:textId="77777777" w:rsidR="00D579E5" w:rsidRDefault="00D579E5" w:rsidP="00D579E5">
            <w:pPr>
              <w:pStyle w:val="Compact"/>
              <w:keepNext/>
              <w:jc w:val="center"/>
            </w:pPr>
            <w:r w:rsidRPr="0056067E">
              <w:rPr>
                <w:lang w:val="es-ES"/>
              </w:rPr>
              <w:drawing>
                <wp:inline distT="0" distB="0" distL="0" distR="0" wp14:anchorId="4B8AFDF3" wp14:editId="2E3D4266">
                  <wp:extent cx="2944050" cy="1663577"/>
                  <wp:effectExtent l="0" t="0" r="0" b="0"/>
                  <wp:docPr id="13413573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135731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3548" cy="1685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4828A" w14:textId="79E19388" w:rsidR="00D579E5" w:rsidRPr="0056067E" w:rsidRDefault="00D579E5" w:rsidP="00D579E5">
            <w:pPr>
              <w:pStyle w:val="Compact"/>
              <w:keepNext/>
              <w:jc w:val="center"/>
              <w:rPr>
                <w:lang w:val="es-ES"/>
              </w:rPr>
            </w:pPr>
            <w:r w:rsidRPr="005F5783">
              <w:rPr>
                <w:lang w:val="es-ES"/>
              </w:rPr>
              <w:t xml:space="preserve">Captura </w:t>
            </w:r>
            <w:r>
              <w:fldChar w:fldCharType="begin"/>
            </w:r>
            <w:r w:rsidRPr="005F5783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8</w:t>
            </w:r>
            <w:r>
              <w:fldChar w:fldCharType="end"/>
            </w:r>
            <w:r w:rsidRPr="005F5783">
              <w:rPr>
                <w:lang w:val="es-ES"/>
              </w:rPr>
              <w:t>: Si todo esta correcto, aceptar en "Invite"</w:t>
            </w:r>
          </w:p>
        </w:tc>
      </w:tr>
    </w:tbl>
    <w:p w14:paraId="4562152A" w14:textId="77777777" w:rsidR="0099189E" w:rsidRPr="00FA25EC" w:rsidRDefault="0099189E" w:rsidP="0099189E">
      <w:pPr>
        <w:pStyle w:val="Compact"/>
        <w:rPr>
          <w:lang w:val="es-ES"/>
        </w:rPr>
      </w:pPr>
    </w:p>
    <w:p w14:paraId="26A49AC1" w14:textId="77777777" w:rsidR="00D47387" w:rsidRPr="00FA25EC" w:rsidRDefault="006C0EF1">
      <w:pPr>
        <w:pStyle w:val="Heading2"/>
        <w:rPr>
          <w:lang w:val="es-ES"/>
        </w:rPr>
      </w:pPr>
      <w:bookmarkStart w:id="8" w:name="tarea-2-crear-grupos-y-agregar-miembros"/>
      <w:bookmarkEnd w:id="2"/>
      <w:bookmarkEnd w:id="7"/>
      <w:r w:rsidRPr="00FA25EC">
        <w:rPr>
          <w:lang w:val="es-ES"/>
        </w:rPr>
        <w:t>Tarea 2: Crear grupos y agregar miembros</w:t>
      </w:r>
    </w:p>
    <w:p w14:paraId="13D1A646" w14:textId="77777777" w:rsidR="00D47387" w:rsidRDefault="006C0EF1">
      <w:pPr>
        <w:pStyle w:val="Heading3"/>
      </w:pPr>
      <w:bookmarkStart w:id="9" w:name="paso-1-navegar-a-groups"/>
      <w:r>
        <w:t>Paso 1: Navegar a Groups</w:t>
      </w:r>
    </w:p>
    <w:p w14:paraId="6CE47BD5" w14:textId="77777777" w:rsidR="00D47387" w:rsidRDefault="006C0EF1">
      <w:pPr>
        <w:pStyle w:val="Compact"/>
        <w:numPr>
          <w:ilvl w:val="0"/>
          <w:numId w:val="9"/>
        </w:numPr>
      </w:pPr>
      <w:r>
        <w:t xml:space="preserve">En Microsoft Entra ID, ve a </w:t>
      </w:r>
      <w:r>
        <w:rPr>
          <w:b/>
          <w:bCs/>
        </w:rPr>
        <w:t>Manage</w:t>
      </w:r>
      <w:r>
        <w:t xml:space="preserve"> → </w:t>
      </w:r>
      <w:r>
        <w:rPr>
          <w:b/>
          <w:bCs/>
        </w:rPr>
        <w:t>Groups</w:t>
      </w:r>
    </w:p>
    <w:p w14:paraId="146F8142" w14:textId="77777777" w:rsidR="00D47387" w:rsidRDefault="006C0EF1">
      <w:pPr>
        <w:pStyle w:val="Compact"/>
        <w:numPr>
          <w:ilvl w:val="0"/>
          <w:numId w:val="9"/>
        </w:numPr>
      </w:pPr>
      <w:r>
        <w:t>Explora las opciones disponibles:</w:t>
      </w:r>
    </w:p>
    <w:p w14:paraId="14BE8397" w14:textId="77777777" w:rsidR="00D47387" w:rsidRPr="00FA25EC" w:rsidRDefault="006C0EF1">
      <w:pPr>
        <w:pStyle w:val="Compact"/>
        <w:numPr>
          <w:ilvl w:val="1"/>
          <w:numId w:val="10"/>
        </w:numPr>
        <w:rPr>
          <w:lang w:val="es-ES"/>
        </w:rPr>
      </w:pPr>
      <w:r w:rsidRPr="00FA25EC">
        <w:rPr>
          <w:b/>
          <w:bCs/>
          <w:lang w:val="es-ES"/>
        </w:rPr>
        <w:t>Expiration:</w:t>
      </w:r>
      <w:r w:rsidRPr="00FA25EC">
        <w:rPr>
          <w:lang w:val="es-ES"/>
        </w:rPr>
        <w:t xml:space="preserve"> Configura tiempo de vida del grupo</w:t>
      </w:r>
    </w:p>
    <w:p w14:paraId="6BCAFDB0" w14:textId="77777777" w:rsidR="00D47387" w:rsidRPr="00FA25EC" w:rsidRDefault="006C0EF1">
      <w:pPr>
        <w:pStyle w:val="Compact"/>
        <w:numPr>
          <w:ilvl w:val="1"/>
          <w:numId w:val="10"/>
        </w:numPr>
        <w:rPr>
          <w:lang w:val="es-ES"/>
        </w:rPr>
      </w:pPr>
      <w:r w:rsidRPr="00FA25EC">
        <w:rPr>
          <w:b/>
          <w:bCs/>
          <w:lang w:val="es-ES"/>
        </w:rPr>
        <w:t>Naming policy:</w:t>
      </w:r>
      <w:r w:rsidRPr="00FA25EC">
        <w:rPr>
          <w:lang w:val="es-ES"/>
        </w:rPr>
        <w:t xml:space="preserve"> Establece reglas de nomenclatura</w:t>
      </w:r>
    </w:p>
    <w:p w14:paraId="65732DDD" w14:textId="77777777" w:rsidR="00D47387" w:rsidRDefault="006C0EF1">
      <w:pPr>
        <w:pStyle w:val="Heading3"/>
      </w:pPr>
      <w:bookmarkStart w:id="10" w:name="paso-2-crear-nuevo-grupo"/>
      <w:bookmarkEnd w:id="9"/>
      <w:r>
        <w:t>Paso 2: Crear nuevo grupo</w:t>
      </w:r>
    </w:p>
    <w:p w14:paraId="1803809E" w14:textId="43F13C69" w:rsidR="005F5783" w:rsidRDefault="005F5783" w:rsidP="005F5783">
      <w:pPr>
        <w:pStyle w:val="BodyText"/>
        <w:numPr>
          <w:ilvl w:val="0"/>
          <w:numId w:val="22"/>
        </w:numPr>
        <w:rPr>
          <w:lang w:val="es-ES"/>
        </w:rPr>
      </w:pPr>
      <w:r w:rsidRPr="005F5783">
        <w:rPr>
          <w:lang w:val="es-ES"/>
        </w:rPr>
        <w:t>Para este paso se r</w:t>
      </w:r>
      <w:r>
        <w:rPr>
          <w:lang w:val="es-ES"/>
        </w:rPr>
        <w:t xml:space="preserve">ealizará Azure CLI Shell (shell Bash) (ver </w:t>
      </w:r>
      <w:r>
        <w:rPr>
          <w:lang w:val="es-ES"/>
        </w:rPr>
        <w:fldChar w:fldCharType="begin"/>
      </w:r>
      <w:r>
        <w:rPr>
          <w:lang w:val="es-ES"/>
        </w:rPr>
        <w:instrText xml:space="preserve"> REF _Ref199866082 </w:instrText>
      </w:r>
      <w:r>
        <w:rPr>
          <w:lang w:val="es-ES"/>
        </w:rPr>
        <w:fldChar w:fldCharType="separate"/>
      </w:r>
      <w:r w:rsidRPr="005F5783">
        <w:rPr>
          <w:lang w:val="es-ES"/>
        </w:rPr>
        <w:t xml:space="preserve">Captura </w:t>
      </w:r>
      <w:r w:rsidRPr="005F5783">
        <w:rPr>
          <w:noProof/>
          <w:lang w:val="es-ES"/>
        </w:rPr>
        <w:t>9</w:t>
      </w:r>
      <w:r>
        <w:rPr>
          <w:lang w:val="es-ES"/>
        </w:rPr>
        <w:fldChar w:fldCharType="end"/>
      </w:r>
      <w:r>
        <w:rPr>
          <w:lang w:val="es-ES"/>
        </w:rPr>
        <w:t>)</w:t>
      </w:r>
    </w:p>
    <w:p w14:paraId="1418DDD0" w14:textId="1F154ABF" w:rsidR="00D47387" w:rsidRPr="005F5783" w:rsidRDefault="005F5783" w:rsidP="005F5783">
      <w:pPr>
        <w:pStyle w:val="BodyText"/>
        <w:numPr>
          <w:ilvl w:val="0"/>
          <w:numId w:val="22"/>
        </w:numPr>
        <w:rPr>
          <w:lang w:val="es-ES"/>
        </w:rPr>
      </w:pPr>
      <w:r>
        <w:t>Especificación del grupo solicitado</w:t>
      </w:r>
      <w:r w:rsidR="006C0EF1"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2"/>
        <w:gridCol w:w="4085"/>
      </w:tblGrid>
      <w:tr w:rsidR="00D47387" w14:paraId="627ED0C1" w14:textId="77777777" w:rsidTr="00D4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022964" w14:textId="77777777" w:rsidR="00D47387" w:rsidRDefault="006C0EF1">
            <w:pPr>
              <w:pStyle w:val="Compact"/>
            </w:pPr>
            <w:r>
              <w:t>C</w:t>
            </w:r>
            <w:r>
              <w:t>ampo</w:t>
            </w:r>
          </w:p>
        </w:tc>
        <w:tc>
          <w:tcPr>
            <w:tcW w:w="0" w:type="auto"/>
          </w:tcPr>
          <w:p w14:paraId="02FA96FB" w14:textId="77777777" w:rsidR="00D47387" w:rsidRDefault="006C0EF1">
            <w:pPr>
              <w:pStyle w:val="Compact"/>
            </w:pPr>
            <w:r>
              <w:t>Valor</w:t>
            </w:r>
          </w:p>
        </w:tc>
      </w:tr>
      <w:tr w:rsidR="00D47387" w14:paraId="75318ADF" w14:textId="77777777">
        <w:tc>
          <w:tcPr>
            <w:tcW w:w="0" w:type="auto"/>
          </w:tcPr>
          <w:p w14:paraId="361B7773" w14:textId="77777777" w:rsidR="00D47387" w:rsidRDefault="006C0EF1">
            <w:pPr>
              <w:pStyle w:val="Compact"/>
            </w:pPr>
            <w:r>
              <w:t>Group type</w:t>
            </w:r>
          </w:p>
        </w:tc>
        <w:tc>
          <w:tcPr>
            <w:tcW w:w="0" w:type="auto"/>
          </w:tcPr>
          <w:p w14:paraId="56C24081" w14:textId="77777777" w:rsidR="00D47387" w:rsidRDefault="006C0EF1">
            <w:pPr>
              <w:pStyle w:val="Compact"/>
            </w:pPr>
            <w:r>
              <w:t>Security</w:t>
            </w:r>
          </w:p>
        </w:tc>
      </w:tr>
      <w:tr w:rsidR="00D47387" w14:paraId="45189119" w14:textId="77777777">
        <w:tc>
          <w:tcPr>
            <w:tcW w:w="0" w:type="auto"/>
          </w:tcPr>
          <w:p w14:paraId="08A99071" w14:textId="77777777" w:rsidR="00D47387" w:rsidRDefault="006C0EF1">
            <w:pPr>
              <w:pStyle w:val="Compact"/>
            </w:pPr>
            <w:r>
              <w:t>Group name</w:t>
            </w:r>
          </w:p>
        </w:tc>
        <w:tc>
          <w:tcPr>
            <w:tcW w:w="0" w:type="auto"/>
          </w:tcPr>
          <w:p w14:paraId="6C16E33D" w14:textId="77777777" w:rsidR="00D47387" w:rsidRDefault="006C0EF1">
            <w:pPr>
              <w:pStyle w:val="Compact"/>
            </w:pPr>
            <w:r>
              <w:t>IT Lab Administrators</w:t>
            </w:r>
          </w:p>
        </w:tc>
      </w:tr>
      <w:tr w:rsidR="00D47387" w14:paraId="6B65D46B" w14:textId="77777777">
        <w:tc>
          <w:tcPr>
            <w:tcW w:w="0" w:type="auto"/>
          </w:tcPr>
          <w:p w14:paraId="5A834253" w14:textId="77777777" w:rsidR="00D47387" w:rsidRDefault="006C0EF1">
            <w:pPr>
              <w:pStyle w:val="Compact"/>
            </w:pPr>
            <w:r>
              <w:t>Group description</w:t>
            </w:r>
          </w:p>
        </w:tc>
        <w:tc>
          <w:tcPr>
            <w:tcW w:w="0" w:type="auto"/>
          </w:tcPr>
          <w:p w14:paraId="7894469C" w14:textId="77777777" w:rsidR="00D47387" w:rsidRDefault="006C0EF1">
            <w:pPr>
              <w:pStyle w:val="Compact"/>
            </w:pPr>
            <w:r>
              <w:t>Administrators that manage the IT lab</w:t>
            </w:r>
          </w:p>
        </w:tc>
      </w:tr>
      <w:tr w:rsidR="00D47387" w14:paraId="5DC1BEBD" w14:textId="77777777">
        <w:tc>
          <w:tcPr>
            <w:tcW w:w="0" w:type="auto"/>
          </w:tcPr>
          <w:p w14:paraId="3C92EF8D" w14:textId="77777777" w:rsidR="00D47387" w:rsidRDefault="006C0EF1">
            <w:pPr>
              <w:pStyle w:val="Compact"/>
            </w:pPr>
            <w:r>
              <w:t>Membership type</w:t>
            </w:r>
          </w:p>
        </w:tc>
        <w:tc>
          <w:tcPr>
            <w:tcW w:w="0" w:type="auto"/>
          </w:tcPr>
          <w:p w14:paraId="6BFCD69A" w14:textId="77777777" w:rsidR="00D47387" w:rsidRDefault="006C0EF1">
            <w:pPr>
              <w:pStyle w:val="Compact"/>
            </w:pPr>
            <w:r>
              <w:t>Assigned</w:t>
            </w:r>
          </w:p>
        </w:tc>
      </w:tr>
    </w:tbl>
    <w:p w14:paraId="30C37AE2" w14:textId="3AA504F1" w:rsidR="005F5783" w:rsidRPr="005F5783" w:rsidRDefault="005F5783" w:rsidP="005F5783">
      <w:pPr>
        <w:pStyle w:val="BodyText"/>
        <w:ind w:left="360"/>
        <w:rPr>
          <w:lang w:val="es-ES"/>
        </w:rPr>
      </w:pPr>
      <w:bookmarkStart w:id="11" w:name="paso-3-asignar-propietarios"/>
      <w:bookmarkEnd w:id="10"/>
      <w:r>
        <w:rPr>
          <w:lang w:val="es-ES"/>
        </w:rPr>
        <w:t xml:space="preserve">Paso 2.1 </w:t>
      </w:r>
      <w:r w:rsidRPr="005F5783">
        <w:rPr>
          <w:lang w:val="es-ES"/>
        </w:rPr>
        <w:t>Ingresar a Azure CLI S</w:t>
      </w:r>
      <w:r>
        <w:rPr>
          <w:lang w:val="es-ES"/>
        </w:rPr>
        <w:t>hell - bash</w:t>
      </w:r>
    </w:p>
    <w:p w14:paraId="03B28C7E" w14:textId="2045CC83" w:rsidR="005F5783" w:rsidRDefault="005F5783" w:rsidP="005F5783">
      <w:pPr>
        <w:pStyle w:val="Heading3"/>
        <w:jc w:val="center"/>
      </w:pPr>
      <w:r w:rsidRPr="005F5783">
        <w:drawing>
          <wp:inline distT="0" distB="0" distL="0" distR="0" wp14:anchorId="32286C7C" wp14:editId="2985E0E7">
            <wp:extent cx="3379521" cy="1915784"/>
            <wp:effectExtent l="0" t="0" r="0" b="0"/>
            <wp:docPr id="500566954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566954" name="Picture 1" descr="A screenshot of a computer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4111" cy="192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E40A4" w14:textId="2672F1E5" w:rsidR="005F5783" w:rsidRDefault="005F5783" w:rsidP="005F5783">
      <w:pPr>
        <w:pStyle w:val="Caption"/>
        <w:jc w:val="center"/>
        <w:rPr>
          <w:lang w:val="es-ES"/>
        </w:rPr>
      </w:pPr>
      <w:bookmarkStart w:id="12" w:name="_Ref199866082"/>
      <w:r w:rsidRPr="005F5783">
        <w:rPr>
          <w:lang w:val="es-ES"/>
        </w:rPr>
        <w:t xml:space="preserve">Captura </w:t>
      </w:r>
      <w:r>
        <w:fldChar w:fldCharType="begin"/>
      </w:r>
      <w:r w:rsidRPr="005F5783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9</w:t>
      </w:r>
      <w:r>
        <w:fldChar w:fldCharType="end"/>
      </w:r>
      <w:bookmarkEnd w:id="12"/>
      <w:r w:rsidRPr="005F5783">
        <w:rPr>
          <w:lang w:val="es-ES"/>
        </w:rPr>
        <w:t xml:space="preserve">: </w:t>
      </w:r>
      <w:bookmarkStart w:id="13" w:name="_Ref199866025"/>
      <w:r w:rsidRPr="005F5783">
        <w:rPr>
          <w:lang w:val="es-ES"/>
        </w:rPr>
        <w:t>Ingresar Azure CLI Shell</w:t>
      </w:r>
      <w:bookmarkEnd w:id="13"/>
    </w:p>
    <w:p w14:paraId="41702B14" w14:textId="77777777" w:rsidR="005F5783" w:rsidRDefault="005F5783" w:rsidP="005F5783">
      <w:pPr>
        <w:pStyle w:val="Caption"/>
        <w:jc w:val="center"/>
        <w:rPr>
          <w:lang w:val="es-ES"/>
        </w:rPr>
      </w:pPr>
    </w:p>
    <w:p w14:paraId="624FB2F4" w14:textId="514CDFAA" w:rsidR="005F5783" w:rsidRDefault="005F5783" w:rsidP="00FA2088">
      <w:pPr>
        <w:pStyle w:val="BodyText"/>
        <w:ind w:left="360"/>
        <w:rPr>
          <w:lang w:val="es-ES"/>
        </w:rPr>
      </w:pPr>
      <w:r>
        <w:rPr>
          <w:lang w:val="es-ES"/>
        </w:rPr>
        <w:t xml:space="preserve">Paso 2.2 Desde el CLI de Azure </w:t>
      </w:r>
      <w:r w:rsidR="00FA2088">
        <w:rPr>
          <w:lang w:val="es-ES"/>
        </w:rPr>
        <w:t>(</w:t>
      </w:r>
      <w:r>
        <w:rPr>
          <w:lang w:val="es-ES"/>
        </w:rPr>
        <w:t>bash</w:t>
      </w:r>
      <w:r w:rsidR="00FA2088">
        <w:rPr>
          <w:lang w:val="es-ES"/>
        </w:rPr>
        <w:t>) ejecutar:</w:t>
      </w:r>
    </w:p>
    <w:p w14:paraId="39E15C21" w14:textId="34A3626C" w:rsidR="005F5783" w:rsidRDefault="00FA2088" w:rsidP="00116862">
      <w:pPr>
        <w:pStyle w:val="BodyText"/>
        <w:ind w:left="360"/>
        <w:rPr>
          <w:rFonts w:ascii="Consolas" w:hAnsi="Consolas"/>
          <w:i/>
        </w:rPr>
      </w:pPr>
      <w:r w:rsidRPr="00FA2088">
        <w:rPr>
          <w:rFonts w:ascii="Consolas" w:hAnsi="Consolas"/>
        </w:rPr>
        <w:t>a</w:t>
      </w:r>
      <w:r w:rsidRPr="00135CF1">
        <w:rPr>
          <w:rFonts w:ascii="Consolas" w:hAnsi="Consolas"/>
        </w:rPr>
        <w:t>z ad group create \</w:t>
      </w:r>
      <w:r w:rsidRPr="00135CF1">
        <w:rPr>
          <w:rFonts w:ascii="Consolas" w:hAnsi="Consolas"/>
        </w:rPr>
        <w:br/>
        <w:t xml:space="preserve">  </w:t>
      </w:r>
      <w:r w:rsidRPr="00135CF1">
        <w:rPr>
          <w:rFonts w:ascii="Consolas" w:hAnsi="Consolas"/>
        </w:rPr>
        <w:t>--display-name "IT Lab Administrators" \</w:t>
      </w:r>
      <w:r w:rsidRPr="00135CF1">
        <w:rPr>
          <w:rFonts w:ascii="Consolas" w:hAnsi="Consolas"/>
        </w:rPr>
        <w:br/>
        <w:t xml:space="preserve">  </w:t>
      </w:r>
      <w:r w:rsidRPr="00135CF1">
        <w:rPr>
          <w:rFonts w:ascii="Consolas" w:hAnsi="Consolas"/>
        </w:rPr>
        <w:t>--description "Administrators that manage the IT lab" \</w:t>
      </w:r>
      <w:r w:rsidRPr="00135CF1">
        <w:rPr>
          <w:rFonts w:ascii="Consolas" w:hAnsi="Consolas"/>
        </w:rPr>
        <w:br/>
        <w:t xml:space="preserve">  </w:t>
      </w:r>
      <w:r w:rsidRPr="00135CF1">
        <w:rPr>
          <w:rFonts w:ascii="Consolas" w:hAnsi="Consolas"/>
        </w:rPr>
        <w:t>--mail</w:t>
      </w:r>
      <w:r w:rsidRPr="00135CF1">
        <w:rPr>
          <w:rFonts w:ascii="Consolas" w:hAnsi="Consolas"/>
          <w:i/>
        </w:rPr>
        <w:t>-nickname "ITLabAdmins"</w:t>
      </w:r>
    </w:p>
    <w:p w14:paraId="314687C9" w14:textId="0EDB5E2F" w:rsidR="00135CF1" w:rsidRPr="0084346A" w:rsidRDefault="00135CF1" w:rsidP="0084346A">
      <w:pPr>
        <w:pStyle w:val="Compact"/>
        <w:rPr>
          <w:lang w:val="es-ES"/>
        </w:rPr>
      </w:pPr>
      <w:r w:rsidRPr="0084346A">
        <w:rPr>
          <w:lang w:val="es-ES"/>
        </w:rPr>
        <w:t>En la</w:t>
      </w:r>
      <w:r w:rsidR="00376D60" w:rsidRPr="0084346A">
        <w:rPr>
          <w:lang w:val="es-ES"/>
        </w:rPr>
        <w:t xml:space="preserve"> </w:t>
      </w:r>
      <w:r w:rsidR="0084346A" w:rsidRPr="0084346A">
        <w:rPr>
          <w:lang w:val="es-ES"/>
        </w:rPr>
        <w:fldChar w:fldCharType="begin"/>
      </w:r>
      <w:r w:rsidR="0084346A" w:rsidRPr="0084346A">
        <w:rPr>
          <w:lang w:val="es-ES"/>
        </w:rPr>
        <w:instrText xml:space="preserve"> REF _Ref199867421 </w:instrText>
      </w:r>
      <w:r w:rsidR="0084346A">
        <w:rPr>
          <w:lang w:val="es-ES"/>
        </w:rPr>
        <w:instrText xml:space="preserve"> \* MERGEFORMAT </w:instrText>
      </w:r>
      <w:r w:rsidR="0084346A" w:rsidRPr="0084346A">
        <w:rPr>
          <w:lang w:val="es-ES"/>
        </w:rPr>
        <w:fldChar w:fldCharType="separate"/>
      </w:r>
      <w:r w:rsidR="0084346A" w:rsidRPr="00376D60">
        <w:rPr>
          <w:lang w:val="es-ES"/>
        </w:rPr>
        <w:t>Captura 10</w:t>
      </w:r>
      <w:r w:rsidR="0084346A" w:rsidRPr="0084346A">
        <w:rPr>
          <w:lang w:val="es-ES"/>
        </w:rPr>
        <w:fldChar w:fldCharType="end"/>
      </w:r>
      <w:r w:rsidR="0084346A" w:rsidRPr="0084346A">
        <w:rPr>
          <w:lang w:val="es-ES"/>
        </w:rPr>
        <w:t xml:space="preserve"> se muestra la sesión donde se crea el grupo solicitado</w:t>
      </w:r>
    </w:p>
    <w:p w14:paraId="45178156" w14:textId="77777777" w:rsidR="00376D60" w:rsidRDefault="00376D60" w:rsidP="0081774D">
      <w:pPr>
        <w:pStyle w:val="BodyText"/>
        <w:keepNext/>
        <w:jc w:val="center"/>
      </w:pPr>
      <w:r w:rsidRPr="00376D60">
        <w:rPr>
          <w:rFonts w:ascii="Consolas" w:hAnsi="Consolas"/>
          <w:i/>
          <w:color w:val="000000" w:themeColor="text1"/>
        </w:rPr>
        <w:drawing>
          <wp:inline distT="0" distB="0" distL="0" distR="0" wp14:anchorId="451BB071" wp14:editId="152AD929">
            <wp:extent cx="4189863" cy="713082"/>
            <wp:effectExtent l="0" t="0" r="0" b="0"/>
            <wp:docPr id="15467580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758096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8892" cy="72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10FAA" w14:textId="3C728AD1" w:rsidR="00135CF1" w:rsidRPr="00376D60" w:rsidRDefault="00376D60" w:rsidP="00376D60">
      <w:pPr>
        <w:pStyle w:val="Caption"/>
        <w:jc w:val="center"/>
        <w:rPr>
          <w:rFonts w:ascii="Consolas" w:hAnsi="Consolas"/>
          <w:color w:val="000000" w:themeColor="text1"/>
          <w:lang w:val="es-ES"/>
        </w:rPr>
      </w:pPr>
      <w:bookmarkStart w:id="14" w:name="_Ref199867421"/>
      <w:r w:rsidRPr="00376D60">
        <w:rPr>
          <w:lang w:val="es-ES"/>
        </w:rPr>
        <w:t xml:space="preserve">Captura </w:t>
      </w:r>
      <w:r>
        <w:fldChar w:fldCharType="begin"/>
      </w:r>
      <w:r w:rsidRPr="00376D60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10</w:t>
      </w:r>
      <w:r>
        <w:fldChar w:fldCharType="end"/>
      </w:r>
      <w:bookmarkEnd w:id="14"/>
      <w:r w:rsidRPr="00376D60">
        <w:rPr>
          <w:lang w:val="es-ES"/>
        </w:rPr>
        <w:t>: Crear grupo (Azure CLI - bash)</w:t>
      </w:r>
    </w:p>
    <w:p w14:paraId="76875D74" w14:textId="744C4C6C" w:rsidR="005F5783" w:rsidRPr="00376D60" w:rsidRDefault="005F5783" w:rsidP="005F5783">
      <w:pPr>
        <w:pStyle w:val="Caption"/>
        <w:rPr>
          <w:lang w:val="es-ES"/>
        </w:rPr>
      </w:pPr>
    </w:p>
    <w:p w14:paraId="6CBF4EF8" w14:textId="436FC2E9" w:rsidR="00D47387" w:rsidRDefault="006C0EF1">
      <w:pPr>
        <w:pStyle w:val="Heading3"/>
      </w:pPr>
      <w:r>
        <w:t>Paso 3: Asignar propietarios</w:t>
      </w:r>
    </w:p>
    <w:p w14:paraId="7E96A29A" w14:textId="77777777" w:rsidR="00AB55EB" w:rsidRDefault="00AB55EB" w:rsidP="00AB55EB">
      <w:pPr>
        <w:pStyle w:val="BodyText"/>
      </w:pPr>
    </w:p>
    <w:p w14:paraId="40E90707" w14:textId="77777777" w:rsidR="004D5518" w:rsidRPr="00D24B04" w:rsidRDefault="004D5518" w:rsidP="004D5518">
      <w:pPr>
        <w:pStyle w:val="BodyText"/>
        <w:rPr>
          <w:rFonts w:ascii="Consolas" w:hAnsi="Consolas"/>
        </w:rPr>
      </w:pPr>
      <w:r w:rsidRPr="00D24B04">
        <w:rPr>
          <w:rFonts w:ascii="Consolas" w:hAnsi="Consolas"/>
        </w:rPr>
        <w:t># Obtener IDs</w:t>
      </w:r>
    </w:p>
    <w:p w14:paraId="4AF66EB0" w14:textId="7932EFEC" w:rsidR="00AB55EB" w:rsidRPr="00D24B04" w:rsidRDefault="004D5518" w:rsidP="004D5518">
      <w:pPr>
        <w:pStyle w:val="BodyText"/>
        <w:rPr>
          <w:rFonts w:ascii="Consolas" w:hAnsi="Consolas"/>
        </w:rPr>
      </w:pPr>
      <w:r w:rsidRPr="00D24B04">
        <w:rPr>
          <w:rFonts w:ascii="Consolas" w:hAnsi="Consolas"/>
        </w:rPr>
        <w:t>GROUP_ID=$(az ad group show --group "IT Lab Administrators" --query id -o tsv)</w:t>
      </w:r>
      <w:r w:rsidR="00D24B04">
        <w:rPr>
          <w:rFonts w:ascii="Consolas" w:hAnsi="Consolas"/>
        </w:rPr>
        <w:br/>
      </w:r>
      <w:r w:rsidRPr="00D24B04">
        <w:rPr>
          <w:rFonts w:ascii="Consolas" w:hAnsi="Consolas"/>
        </w:rPr>
        <w:t>USER_ID=$(az ad signed-in-user show --query id -o tsv)</w:t>
      </w:r>
      <w:r w:rsidR="00D24B04">
        <w:rPr>
          <w:rFonts w:ascii="Consolas" w:hAnsi="Consolas"/>
        </w:rPr>
        <w:br/>
      </w:r>
      <w:r w:rsidR="00D24B04">
        <w:rPr>
          <w:rFonts w:ascii="Consolas" w:hAnsi="Consolas"/>
        </w:rPr>
        <w:br/>
      </w:r>
      <w:r w:rsidRPr="00D24B04">
        <w:rPr>
          <w:rFonts w:ascii="Consolas" w:hAnsi="Consolas"/>
        </w:rPr>
        <w:t># Asignar propietario</w:t>
      </w:r>
      <w:r w:rsidR="00D24B04">
        <w:rPr>
          <w:rFonts w:ascii="Consolas" w:hAnsi="Consolas"/>
        </w:rPr>
        <w:br/>
      </w:r>
      <w:r w:rsidRPr="00D24B04">
        <w:rPr>
          <w:rFonts w:ascii="Consolas" w:hAnsi="Consolas"/>
        </w:rPr>
        <w:t>az ad group owner add --group $GROUP_ID --owner-object-id $USER_ID</w:t>
      </w:r>
    </w:p>
    <w:p w14:paraId="13F5316B" w14:textId="77777777" w:rsidR="009747BC" w:rsidRPr="009747BC" w:rsidRDefault="009747BC" w:rsidP="009747BC">
      <w:pPr>
        <w:pStyle w:val="BodyText"/>
      </w:pPr>
      <w:bookmarkStart w:id="15" w:name="paso-4-agregar-miembros"/>
      <w:bookmarkEnd w:id="11"/>
    </w:p>
    <w:p w14:paraId="190AA434" w14:textId="6127366F" w:rsidR="00D47387" w:rsidRDefault="006C0EF1">
      <w:pPr>
        <w:pStyle w:val="Heading3"/>
      </w:pPr>
      <w:r>
        <w:t>Paso 4: Agregar miembro</w:t>
      </w:r>
    </w:p>
    <w:p w14:paraId="1B08A2D8" w14:textId="23A35415" w:rsidR="009E1311" w:rsidRDefault="007A49ED" w:rsidP="009E1311">
      <w:pPr>
        <w:pStyle w:val="BodyText"/>
        <w:rPr>
          <w:rFonts w:ascii="Consolas" w:hAnsi="Consolas"/>
        </w:rPr>
      </w:pPr>
      <w:bookmarkStart w:id="16" w:name="paso-5-finalizar-creación"/>
      <w:bookmarkEnd w:id="15"/>
      <w:r w:rsidRPr="007A49ED">
        <w:rPr>
          <w:rFonts w:ascii="Consolas" w:hAnsi="Consolas"/>
        </w:rPr>
        <w:t># Obtener ID del usuario y agregarlo</w:t>
      </w:r>
      <w:r>
        <w:rPr>
          <w:rFonts w:ascii="Consolas" w:hAnsi="Consolas"/>
        </w:rPr>
        <w:br/>
      </w:r>
      <w:r w:rsidR="0032542C" w:rsidRPr="0032542C">
        <w:rPr>
          <w:rFonts w:ascii="Consolas" w:hAnsi="Consolas"/>
        </w:rPr>
        <w:t>USER1_ID=$(az ad user show --id "az104-user1@dzamotajamar365.onmicrosoft.com" --query id -o tsv)</w:t>
      </w:r>
      <w:r w:rsidR="0032542C">
        <w:rPr>
          <w:rFonts w:ascii="Consolas" w:hAnsi="Consolas"/>
        </w:rPr>
        <w:br/>
      </w:r>
      <w:r w:rsidR="00DD046F" w:rsidRPr="00DD046F">
        <w:rPr>
          <w:rFonts w:ascii="Consolas" w:hAnsi="Consolas"/>
        </w:rPr>
        <w:t>az ad group member add --group $GROUP_ID --member-id $USER1_ID</w:t>
      </w:r>
      <w:bookmarkStart w:id="17" w:name="conceptos-clave-aprendidos"/>
      <w:bookmarkEnd w:id="8"/>
      <w:bookmarkEnd w:id="16"/>
    </w:p>
    <w:p w14:paraId="09C4BE65" w14:textId="77777777" w:rsidR="00A621FF" w:rsidRPr="00A621FF" w:rsidRDefault="00A621FF" w:rsidP="009E1311">
      <w:pPr>
        <w:pStyle w:val="BodyText"/>
        <w:rPr>
          <w:rFonts w:ascii="Consolas" w:hAnsi="Consolas"/>
        </w:rPr>
      </w:pPr>
    </w:p>
    <w:p w14:paraId="7F33A419" w14:textId="77777777" w:rsidR="009E1311" w:rsidRDefault="009E1311" w:rsidP="009E1311">
      <w:pPr>
        <w:pStyle w:val="BodyText"/>
        <w:keepNext/>
        <w:jc w:val="center"/>
      </w:pPr>
      <w:r w:rsidRPr="009747BC">
        <w:drawing>
          <wp:inline distT="0" distB="0" distL="0" distR="0" wp14:anchorId="464C9EAE" wp14:editId="0470560D">
            <wp:extent cx="5943600" cy="244475"/>
            <wp:effectExtent l="0" t="0" r="0" b="0"/>
            <wp:docPr id="901753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5357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84772" w14:textId="547BF8B9" w:rsidR="007A49ED" w:rsidRPr="009E1311" w:rsidRDefault="009E1311" w:rsidP="00A621FF">
      <w:pPr>
        <w:pStyle w:val="Caption"/>
        <w:jc w:val="center"/>
        <w:rPr>
          <w:lang w:val="es-ES"/>
        </w:rPr>
      </w:pPr>
      <w:r w:rsidRPr="009E1311">
        <w:rPr>
          <w:lang w:val="es-ES"/>
        </w:rPr>
        <w:t xml:space="preserve">Captura </w:t>
      </w:r>
      <w:r>
        <w:fldChar w:fldCharType="begin"/>
      </w:r>
      <w:r w:rsidRPr="009E1311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11</w:t>
      </w:r>
      <w:r>
        <w:fldChar w:fldCharType="end"/>
      </w:r>
      <w:r w:rsidRPr="009E1311">
        <w:rPr>
          <w:lang w:val="es-ES"/>
        </w:rPr>
        <w:t xml:space="preserve">: Asignando </w:t>
      </w:r>
      <w:r w:rsidR="00A621FF">
        <w:rPr>
          <w:lang w:val="es-ES"/>
        </w:rPr>
        <w:t>miembro</w:t>
      </w:r>
    </w:p>
    <w:p w14:paraId="72E76E5A" w14:textId="111ACE37" w:rsidR="001C2F90" w:rsidRDefault="001C2F90">
      <w:pPr>
        <w:pStyle w:val="Heading2"/>
        <w:rPr>
          <w:lang w:val="es-ES"/>
        </w:rPr>
      </w:pPr>
      <w:r>
        <w:rPr>
          <w:lang w:val="es-ES"/>
        </w:rPr>
        <w:t>Algunos comandos de verificación</w:t>
      </w:r>
    </w:p>
    <w:p w14:paraId="0F32400E" w14:textId="3E3BE5DD" w:rsidR="00FF77DA" w:rsidRDefault="00FF77DA" w:rsidP="001C2F90">
      <w:pPr>
        <w:pStyle w:val="BodyText"/>
        <w:rPr>
          <w:lang w:val="es-ES"/>
        </w:rPr>
      </w:pPr>
      <w:r>
        <w:rPr>
          <w:lang w:val="es-ES"/>
        </w:rPr>
        <w:t>En se muestra algunos comandos de verificación</w:t>
      </w:r>
    </w:p>
    <w:p w14:paraId="676FEA67" w14:textId="77777777" w:rsidR="006C0EF1" w:rsidRDefault="00324579" w:rsidP="006C0EF1">
      <w:pPr>
        <w:pStyle w:val="BodyText"/>
        <w:keepNext/>
        <w:jc w:val="center"/>
      </w:pPr>
      <w:r w:rsidRPr="00324579">
        <w:rPr>
          <w:lang w:val="es-ES"/>
        </w:rPr>
        <w:drawing>
          <wp:inline distT="0" distB="0" distL="0" distR="0" wp14:anchorId="0D51F4FD" wp14:editId="2D58316D">
            <wp:extent cx="5943600" cy="1428750"/>
            <wp:effectExtent l="0" t="0" r="0" b="0"/>
            <wp:docPr id="1735746279" name="Picture 1" descr="A black background with many l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746279" name="Picture 1" descr="A black background with many line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B68C" w14:textId="7A365F67" w:rsidR="00FF77DA" w:rsidRDefault="006C0EF1" w:rsidP="006C0EF1">
      <w:pPr>
        <w:pStyle w:val="Caption"/>
        <w:jc w:val="center"/>
        <w:rPr>
          <w:lang w:val="es-ES"/>
        </w:rPr>
      </w:pPr>
      <w:r>
        <w:t xml:space="preserve">Captura </w:t>
      </w:r>
      <w:fldSimple w:instr=" SEQ Captura \* ARABIC ">
        <w:r>
          <w:rPr>
            <w:noProof/>
          </w:rPr>
          <w:t>12</w:t>
        </w:r>
      </w:fldSimple>
      <w:r>
        <w:t>: Comandos de verificación</w:t>
      </w:r>
    </w:p>
    <w:p w14:paraId="19BCD115" w14:textId="44E7279C" w:rsidR="00D47387" w:rsidRPr="00FA25EC" w:rsidRDefault="006C0EF1">
      <w:pPr>
        <w:pStyle w:val="Heading2"/>
        <w:rPr>
          <w:lang w:val="es-ES"/>
        </w:rPr>
      </w:pPr>
      <w:r w:rsidRPr="00FA25EC">
        <w:rPr>
          <w:lang w:val="es-ES"/>
        </w:rPr>
        <w:t>C</w:t>
      </w:r>
      <w:r w:rsidRPr="00FA25EC">
        <w:rPr>
          <w:lang w:val="es-ES"/>
        </w:rPr>
        <w:t>onceptos Clave Aprendidos</w:t>
      </w:r>
    </w:p>
    <w:p w14:paraId="7BADDDEE" w14:textId="77777777" w:rsidR="00D47387" w:rsidRPr="00FA25EC" w:rsidRDefault="006C0EF1">
      <w:pPr>
        <w:pStyle w:val="Heading3"/>
        <w:rPr>
          <w:lang w:val="es-ES"/>
        </w:rPr>
      </w:pPr>
      <w:bookmarkStart w:id="18" w:name="tipos-de-usuarios"/>
      <w:r w:rsidRPr="00FA25EC">
        <w:rPr>
          <w:lang w:val="es-ES"/>
        </w:rPr>
        <w:t>Tipos de Usuarios</w:t>
      </w:r>
    </w:p>
    <w:p w14:paraId="5827E25B" w14:textId="77777777" w:rsidR="00D47387" w:rsidRPr="00FA25EC" w:rsidRDefault="006C0EF1">
      <w:pPr>
        <w:pStyle w:val="Compact"/>
        <w:numPr>
          <w:ilvl w:val="0"/>
          <w:numId w:val="16"/>
        </w:numPr>
        <w:rPr>
          <w:lang w:val="es-ES"/>
        </w:rPr>
      </w:pPr>
      <w:r w:rsidRPr="00FA25EC">
        <w:rPr>
          <w:b/>
          <w:bCs/>
          <w:lang w:val="es-ES"/>
        </w:rPr>
        <w:t>Usuarios Internos:</w:t>
      </w:r>
      <w:r w:rsidRPr="00FA25EC">
        <w:rPr>
          <w:lang w:val="es-ES"/>
        </w:rPr>
        <w:t xml:space="preserve"> Cuentas creadas directamente en el tenant</w:t>
      </w:r>
    </w:p>
    <w:p w14:paraId="0D23904F" w14:textId="77777777" w:rsidR="00D47387" w:rsidRDefault="006C0EF1">
      <w:pPr>
        <w:pStyle w:val="Compact"/>
        <w:numPr>
          <w:ilvl w:val="0"/>
          <w:numId w:val="16"/>
        </w:numPr>
        <w:rPr>
          <w:lang w:val="es-ES"/>
        </w:rPr>
      </w:pPr>
      <w:r w:rsidRPr="00FA25EC">
        <w:rPr>
          <w:b/>
          <w:bCs/>
          <w:lang w:val="es-ES"/>
        </w:rPr>
        <w:t>Usuarios Externos/Guest:</w:t>
      </w:r>
      <w:r w:rsidRPr="00FA25EC">
        <w:rPr>
          <w:lang w:val="es-ES"/>
        </w:rPr>
        <w:t xml:space="preserve"> Usuarios invitados de otras organizaciones</w:t>
      </w:r>
    </w:p>
    <w:p w14:paraId="60FEC9B4" w14:textId="537278ED" w:rsidR="00A43F03" w:rsidRPr="00FA25EC" w:rsidRDefault="00A43F03">
      <w:pPr>
        <w:pStyle w:val="Compact"/>
        <w:numPr>
          <w:ilvl w:val="0"/>
          <w:numId w:val="16"/>
        </w:numPr>
        <w:rPr>
          <w:lang w:val="es-ES"/>
        </w:rPr>
      </w:pPr>
      <w:r>
        <w:rPr>
          <w:b/>
          <w:bCs/>
          <w:lang w:val="es-ES"/>
        </w:rPr>
        <w:t xml:space="preserve">Primer uso de Azure CLI Shell (bash) y </w:t>
      </w:r>
      <w:r w:rsidR="003554BD">
        <w:rPr>
          <w:b/>
          <w:bCs/>
          <w:lang w:val="es-ES"/>
        </w:rPr>
        <w:t>navegación y uso de Microsoft Entra ID</w:t>
      </w:r>
    </w:p>
    <w:p w14:paraId="2863D29C" w14:textId="77777777" w:rsidR="00D47387" w:rsidRDefault="006C0EF1">
      <w:pPr>
        <w:pStyle w:val="Heading3"/>
      </w:pPr>
      <w:bookmarkStart w:id="19" w:name="tipos-de-grupos"/>
      <w:bookmarkEnd w:id="18"/>
      <w:r>
        <w:t>Tipos de Grupos</w:t>
      </w:r>
    </w:p>
    <w:p w14:paraId="18936F16" w14:textId="77777777" w:rsidR="00D47387" w:rsidRPr="00FA25EC" w:rsidRDefault="006C0EF1">
      <w:pPr>
        <w:pStyle w:val="Compact"/>
        <w:numPr>
          <w:ilvl w:val="0"/>
          <w:numId w:val="17"/>
        </w:numPr>
        <w:rPr>
          <w:lang w:val="es-ES"/>
        </w:rPr>
      </w:pPr>
      <w:r w:rsidRPr="00FA25EC">
        <w:rPr>
          <w:b/>
          <w:bCs/>
          <w:lang w:val="es-ES"/>
        </w:rPr>
        <w:t>Security Groups:</w:t>
      </w:r>
      <w:r w:rsidRPr="00FA25EC">
        <w:rPr>
          <w:lang w:val="es-ES"/>
        </w:rPr>
        <w:t xml:space="preserve"> Para control de acceso a recursos</w:t>
      </w:r>
    </w:p>
    <w:p w14:paraId="6B194C3F" w14:textId="77777777" w:rsidR="00D47387" w:rsidRPr="00FA25EC" w:rsidRDefault="006C0EF1">
      <w:pPr>
        <w:pStyle w:val="Compact"/>
        <w:numPr>
          <w:ilvl w:val="0"/>
          <w:numId w:val="17"/>
        </w:numPr>
        <w:rPr>
          <w:lang w:val="es-ES"/>
        </w:rPr>
      </w:pPr>
      <w:r w:rsidRPr="00FA25EC">
        <w:rPr>
          <w:b/>
          <w:bCs/>
          <w:lang w:val="es-ES"/>
        </w:rPr>
        <w:t>Microsoft 365 Groups:</w:t>
      </w:r>
      <w:r w:rsidRPr="00FA25EC">
        <w:rPr>
          <w:lang w:val="es-ES"/>
        </w:rPr>
        <w:t xml:space="preserve"> Para colaboración y productividad</w:t>
      </w:r>
    </w:p>
    <w:p w14:paraId="448F0200" w14:textId="77777777" w:rsidR="00D47387" w:rsidRDefault="006C0EF1">
      <w:pPr>
        <w:pStyle w:val="Heading3"/>
      </w:pPr>
      <w:bookmarkStart w:id="20" w:name="tipos-de-membresía"/>
      <w:bookmarkEnd w:id="19"/>
      <w:r>
        <w:t>Tipos de Membresía</w:t>
      </w:r>
    </w:p>
    <w:p w14:paraId="3D4C903E" w14:textId="77777777" w:rsidR="00D47387" w:rsidRPr="00FA25EC" w:rsidRDefault="006C0EF1">
      <w:pPr>
        <w:pStyle w:val="Compact"/>
        <w:numPr>
          <w:ilvl w:val="0"/>
          <w:numId w:val="18"/>
        </w:numPr>
        <w:rPr>
          <w:lang w:val="es-ES"/>
        </w:rPr>
      </w:pPr>
      <w:r w:rsidRPr="00FA25EC">
        <w:rPr>
          <w:b/>
          <w:bCs/>
          <w:lang w:val="es-ES"/>
        </w:rPr>
        <w:t>Assigned (Estática):</w:t>
      </w:r>
      <w:r w:rsidRPr="00FA25EC">
        <w:rPr>
          <w:lang w:val="es-ES"/>
        </w:rPr>
        <w:t xml:space="preserve"> Los administradores agregan/quitan miembros manualmente</w:t>
      </w:r>
    </w:p>
    <w:p w14:paraId="3D4676FC" w14:textId="77777777" w:rsidR="00D47387" w:rsidRPr="00FA25EC" w:rsidRDefault="006C0EF1">
      <w:pPr>
        <w:pStyle w:val="Compact"/>
        <w:numPr>
          <w:ilvl w:val="0"/>
          <w:numId w:val="18"/>
        </w:numPr>
        <w:rPr>
          <w:lang w:val="es-ES"/>
        </w:rPr>
      </w:pPr>
      <w:r w:rsidRPr="00FA25EC">
        <w:rPr>
          <w:b/>
          <w:bCs/>
          <w:lang w:val="es-ES"/>
        </w:rPr>
        <w:t>Dynamic (Dinámica):</w:t>
      </w:r>
      <w:r w:rsidRPr="00FA25EC">
        <w:rPr>
          <w:lang w:val="es-ES"/>
        </w:rPr>
        <w:t xml:space="preserve"> Membresía se actualiza automáticamente basada en propiedades del usuario (requiere licencia Premium)</w:t>
      </w:r>
    </w:p>
    <w:p w14:paraId="534F80EE" w14:textId="77777777" w:rsidR="00D47387" w:rsidRDefault="006C0EF1">
      <w:pPr>
        <w:pStyle w:val="Heading2"/>
      </w:pPr>
      <w:bookmarkStart w:id="21" w:name="preguntas-de-reflexión"/>
      <w:bookmarkEnd w:id="17"/>
      <w:bookmarkEnd w:id="20"/>
      <w:r>
        <w:t>Preguntas de Reflexión</w:t>
      </w:r>
    </w:p>
    <w:p w14:paraId="2C120D11" w14:textId="77777777" w:rsidR="00D47387" w:rsidRPr="00FA25EC" w:rsidRDefault="006C0EF1">
      <w:pPr>
        <w:pStyle w:val="Compact"/>
        <w:numPr>
          <w:ilvl w:val="0"/>
          <w:numId w:val="19"/>
        </w:numPr>
        <w:rPr>
          <w:lang w:val="es-ES"/>
        </w:rPr>
      </w:pPr>
      <w:r w:rsidRPr="00FA25EC">
        <w:rPr>
          <w:b/>
          <w:bCs/>
          <w:lang w:val="es-ES"/>
        </w:rPr>
        <w:t>¿Cómo planea tu organización crear y gestionar cuentas de usuario?</w:t>
      </w:r>
    </w:p>
    <w:p w14:paraId="4B8C2083" w14:textId="77777777" w:rsidR="00D47387" w:rsidRPr="00FA25EC" w:rsidRDefault="006C0EF1">
      <w:pPr>
        <w:pStyle w:val="Compact"/>
        <w:numPr>
          <w:ilvl w:val="0"/>
          <w:numId w:val="19"/>
        </w:numPr>
        <w:rPr>
          <w:lang w:val="es-ES"/>
        </w:rPr>
      </w:pPr>
      <w:r w:rsidRPr="00FA25EC">
        <w:rPr>
          <w:b/>
          <w:bCs/>
          <w:lang w:val="es-ES"/>
        </w:rPr>
        <w:t>¿Tu organización tiene un plan para crear grupos y agregar miembros?</w:t>
      </w:r>
    </w:p>
    <w:p w14:paraId="59C82B8A" w14:textId="77777777" w:rsidR="00D47387" w:rsidRPr="00FA25EC" w:rsidRDefault="006C0EF1">
      <w:pPr>
        <w:pStyle w:val="Compact"/>
        <w:numPr>
          <w:ilvl w:val="0"/>
          <w:numId w:val="19"/>
        </w:numPr>
        <w:rPr>
          <w:lang w:val="es-ES"/>
        </w:rPr>
      </w:pPr>
      <w:r w:rsidRPr="00FA25EC">
        <w:rPr>
          <w:b/>
          <w:bCs/>
          <w:lang w:val="es-ES"/>
        </w:rPr>
        <w:t>¿Qué ventajas tendría usar membresía dinámica vs. asignada?</w:t>
      </w:r>
    </w:p>
    <w:p w14:paraId="6F3B20D3" w14:textId="77777777" w:rsidR="00D47387" w:rsidRDefault="006C0EF1">
      <w:pPr>
        <w:pStyle w:val="Heading2"/>
      </w:pPr>
      <w:bookmarkStart w:id="22" w:name="recursos-adicionales"/>
      <w:bookmarkEnd w:id="21"/>
      <w:r>
        <w:t>Recursos Adicionales</w:t>
      </w:r>
    </w:p>
    <w:p w14:paraId="4A673ABC" w14:textId="77777777" w:rsidR="00D47387" w:rsidRDefault="006C0EF1">
      <w:pPr>
        <w:pStyle w:val="Compact"/>
        <w:numPr>
          <w:ilvl w:val="0"/>
          <w:numId w:val="20"/>
        </w:numPr>
      </w:pPr>
      <w:r>
        <w:rPr>
          <w:b/>
          <w:bCs/>
        </w:rPr>
        <w:t>Microsoft Learn:</w:t>
      </w:r>
      <w:r>
        <w:t xml:space="preserve"> Módulos sobre Microsoft Entra ID</w:t>
      </w:r>
    </w:p>
    <w:p w14:paraId="75451057" w14:textId="77777777" w:rsidR="00D47387" w:rsidRPr="00FA25EC" w:rsidRDefault="006C0EF1">
      <w:pPr>
        <w:pStyle w:val="Compact"/>
        <w:numPr>
          <w:ilvl w:val="0"/>
          <w:numId w:val="20"/>
        </w:numPr>
        <w:rPr>
          <w:lang w:val="es-ES"/>
        </w:rPr>
      </w:pPr>
      <w:r w:rsidRPr="00FA25EC">
        <w:rPr>
          <w:b/>
          <w:bCs/>
          <w:lang w:val="es-ES"/>
        </w:rPr>
        <w:t>Azure PowerShell/CLI:</w:t>
      </w:r>
      <w:r w:rsidRPr="00FA25EC">
        <w:rPr>
          <w:lang w:val="es-ES"/>
        </w:rPr>
        <w:t xml:space="preserve"> Para automatización de tareas</w:t>
      </w:r>
    </w:p>
    <w:p w14:paraId="7590D5D5" w14:textId="77777777" w:rsidR="00D47387" w:rsidRPr="00FA25EC" w:rsidRDefault="006C0EF1">
      <w:pPr>
        <w:pStyle w:val="Compact"/>
        <w:numPr>
          <w:ilvl w:val="0"/>
          <w:numId w:val="20"/>
        </w:numPr>
        <w:rPr>
          <w:lang w:val="es-ES"/>
        </w:rPr>
      </w:pPr>
      <w:r w:rsidRPr="00FA25EC">
        <w:rPr>
          <w:b/>
          <w:bCs/>
          <w:lang w:val="es-ES"/>
        </w:rPr>
        <w:t>Copilot:</w:t>
      </w:r>
      <w:r w:rsidRPr="00FA25EC">
        <w:rPr>
          <w:lang w:val="es-ES"/>
        </w:rPr>
        <w:t xml:space="preserve"> </w:t>
      </w:r>
      <w:r w:rsidRPr="00FA25EC">
        <w:rPr>
          <w:lang w:val="es-ES"/>
        </w:rPr>
        <w:t>Para asistencia con comandos y mejores prácticas</w:t>
      </w:r>
    </w:p>
    <w:p w14:paraId="506852E0" w14:textId="77777777" w:rsidR="00D47387" w:rsidRDefault="006C0EF1">
      <w:pPr>
        <w:pStyle w:val="Heading2"/>
      </w:pPr>
      <w:bookmarkStart w:id="23" w:name="notas-importantes"/>
      <w:bookmarkEnd w:id="22"/>
      <w:r>
        <w:t>Notas Importantes</w:t>
      </w:r>
    </w:p>
    <w:p w14:paraId="4D403703" w14:textId="77777777" w:rsidR="00D47387" w:rsidRPr="00FA25EC" w:rsidRDefault="006C0EF1">
      <w:pPr>
        <w:pStyle w:val="Compact"/>
        <w:numPr>
          <w:ilvl w:val="0"/>
          <w:numId w:val="21"/>
        </w:numPr>
        <w:rPr>
          <w:lang w:val="es-ES"/>
        </w:rPr>
      </w:pPr>
      <w:r w:rsidRPr="00FA25EC">
        <w:rPr>
          <w:lang w:val="es-ES"/>
        </w:rPr>
        <w:t xml:space="preserve">Un </w:t>
      </w:r>
      <w:r w:rsidRPr="00FA25EC">
        <w:rPr>
          <w:b/>
          <w:bCs/>
          <w:lang w:val="es-ES"/>
        </w:rPr>
        <w:t>tenant</w:t>
      </w:r>
      <w:r w:rsidRPr="00FA25EC">
        <w:rPr>
          <w:lang w:val="es-ES"/>
        </w:rPr>
        <w:t xml:space="preserve"> representa tu organización en Microsoft Entra ID</w:t>
      </w:r>
    </w:p>
    <w:p w14:paraId="338B4D8D" w14:textId="77777777" w:rsidR="00D47387" w:rsidRPr="00FA25EC" w:rsidRDefault="006C0EF1">
      <w:pPr>
        <w:pStyle w:val="Compact"/>
        <w:numPr>
          <w:ilvl w:val="0"/>
          <w:numId w:val="21"/>
        </w:numPr>
        <w:rPr>
          <w:lang w:val="es-ES"/>
        </w:rPr>
      </w:pPr>
      <w:r w:rsidRPr="00FA25EC">
        <w:rPr>
          <w:lang w:val="es-ES"/>
        </w:rPr>
        <w:t>Las licencias Premium P1/P2 habilitan características avanzadas como grupos dinámicos</w:t>
      </w:r>
    </w:p>
    <w:p w14:paraId="022ADD70" w14:textId="77777777" w:rsidR="00D47387" w:rsidRPr="00FA25EC" w:rsidRDefault="006C0EF1">
      <w:pPr>
        <w:pStyle w:val="Compact"/>
        <w:numPr>
          <w:ilvl w:val="0"/>
          <w:numId w:val="21"/>
        </w:numPr>
        <w:rPr>
          <w:lang w:val="es-ES"/>
        </w:rPr>
      </w:pPr>
      <w:r w:rsidRPr="00FA25EC">
        <w:rPr>
          <w:lang w:val="es-ES"/>
        </w:rPr>
        <w:t>La ubicación de uso es importante para cumplimiento y características regionales</w:t>
      </w:r>
      <w:bookmarkEnd w:id="0"/>
      <w:bookmarkEnd w:id="23"/>
    </w:p>
    <w:sectPr w:rsidR="00D47387" w:rsidRPr="00FA25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07451" w14:textId="77777777" w:rsidR="00FA25EC" w:rsidRDefault="00FA25EC" w:rsidP="00FA25EC">
      <w:pPr>
        <w:spacing w:after="0"/>
      </w:pPr>
      <w:r>
        <w:separator/>
      </w:r>
    </w:p>
  </w:endnote>
  <w:endnote w:type="continuationSeparator" w:id="0">
    <w:p w14:paraId="61FFF276" w14:textId="77777777" w:rsidR="00FA25EC" w:rsidRDefault="00FA25EC" w:rsidP="00FA25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A110B" w14:textId="77777777" w:rsidR="00FA25EC" w:rsidRDefault="00FA25EC" w:rsidP="00FA25EC">
      <w:pPr>
        <w:spacing w:after="0"/>
      </w:pPr>
      <w:r>
        <w:separator/>
      </w:r>
    </w:p>
  </w:footnote>
  <w:footnote w:type="continuationSeparator" w:id="0">
    <w:p w14:paraId="51235CF1" w14:textId="77777777" w:rsidR="00FA25EC" w:rsidRDefault="00FA25EC" w:rsidP="00FA25EC">
      <w:pPr>
        <w:spacing w:after="0"/>
      </w:pPr>
      <w:r>
        <w:continuationSeparator/>
      </w:r>
    </w:p>
  </w:footnote>
  <w:footnote w:id="1">
    <w:p w14:paraId="3A124C2B" w14:textId="75624ADB" w:rsidR="00FA25EC" w:rsidRPr="00FA25EC" w:rsidRDefault="00FA25EC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FA25EC">
        <w:rPr>
          <w:lang w:val="es-ES"/>
        </w:rPr>
        <w:t xml:space="preserve"> </w:t>
      </w:r>
      <w:r w:rsidRPr="00FA25EC">
        <w:rPr>
          <w:sz w:val="20"/>
          <w:szCs w:val="20"/>
          <w:lang w:val="es-ES"/>
        </w:rPr>
        <w:t>Revisar los datos de las pantallas del propio asisten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D27E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5E022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D0010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D8A61A4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791A3D05"/>
    <w:multiLevelType w:val="hybridMultilevel"/>
    <w:tmpl w:val="5E10E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951549">
    <w:abstractNumId w:val="0"/>
  </w:num>
  <w:num w:numId="2" w16cid:durableId="1252544768">
    <w:abstractNumId w:val="1"/>
  </w:num>
  <w:num w:numId="3" w16cid:durableId="4153999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7336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7384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263587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155410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067474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325205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9588770">
    <w:abstractNumId w:val="1"/>
  </w:num>
  <w:num w:numId="11" w16cid:durableId="1355762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5647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045904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65635903">
    <w:abstractNumId w:val="1"/>
  </w:num>
  <w:num w:numId="15" w16cid:durableId="1589848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48526392">
    <w:abstractNumId w:val="1"/>
  </w:num>
  <w:num w:numId="17" w16cid:durableId="1857966285">
    <w:abstractNumId w:val="1"/>
  </w:num>
  <w:num w:numId="18" w16cid:durableId="546723814">
    <w:abstractNumId w:val="1"/>
  </w:num>
  <w:num w:numId="19" w16cid:durableId="365838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18037334">
    <w:abstractNumId w:val="1"/>
  </w:num>
  <w:num w:numId="21" w16cid:durableId="1363900453">
    <w:abstractNumId w:val="1"/>
  </w:num>
  <w:num w:numId="22" w16cid:durableId="457769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7387"/>
    <w:rsid w:val="000167A4"/>
    <w:rsid w:val="00055D7A"/>
    <w:rsid w:val="00116862"/>
    <w:rsid w:val="00135CF1"/>
    <w:rsid w:val="001C2F90"/>
    <w:rsid w:val="00220316"/>
    <w:rsid w:val="00324579"/>
    <w:rsid w:val="0032542C"/>
    <w:rsid w:val="003554BD"/>
    <w:rsid w:val="00376D60"/>
    <w:rsid w:val="003975FE"/>
    <w:rsid w:val="004C478E"/>
    <w:rsid w:val="004D5518"/>
    <w:rsid w:val="0055043A"/>
    <w:rsid w:val="0056067E"/>
    <w:rsid w:val="005F5783"/>
    <w:rsid w:val="006C0EF1"/>
    <w:rsid w:val="007A49ED"/>
    <w:rsid w:val="0081774D"/>
    <w:rsid w:val="0084346A"/>
    <w:rsid w:val="009747BC"/>
    <w:rsid w:val="0099189E"/>
    <w:rsid w:val="009E1311"/>
    <w:rsid w:val="00A21EB8"/>
    <w:rsid w:val="00A43F03"/>
    <w:rsid w:val="00A621FF"/>
    <w:rsid w:val="00A87D28"/>
    <w:rsid w:val="00AB55EB"/>
    <w:rsid w:val="00B33642"/>
    <w:rsid w:val="00B43DF9"/>
    <w:rsid w:val="00D24B04"/>
    <w:rsid w:val="00D47387"/>
    <w:rsid w:val="00D579E5"/>
    <w:rsid w:val="00D635A0"/>
    <w:rsid w:val="00DD046F"/>
    <w:rsid w:val="00E70E57"/>
    <w:rsid w:val="00E96DE3"/>
    <w:rsid w:val="00EB3903"/>
    <w:rsid w:val="00FA2088"/>
    <w:rsid w:val="00FA25EC"/>
    <w:rsid w:val="00FF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94C669E"/>
  <w15:docId w15:val="{041765D3-AA0F-4ED7-975E-C10D57E6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A25E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60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57C5D0001783F4E996726223C0BFDDB" ma:contentTypeVersion="12" ma:contentTypeDescription="Crear nuevo documento." ma:contentTypeScope="" ma:versionID="0a748bc40888ae8f5b23409f0d7ecdb8">
  <xsd:schema xmlns:xsd="http://www.w3.org/2001/XMLSchema" xmlns:xs="http://www.w3.org/2001/XMLSchema" xmlns:p="http://schemas.microsoft.com/office/2006/metadata/properties" xmlns:ns3="28e74896-b1ad-4071-bf21-cdac42fb110a" targetNamespace="http://schemas.microsoft.com/office/2006/metadata/properties" ma:root="true" ma:fieldsID="321deb6bc75031aaf274ef0d0b1c8cb3" ns3:_="">
    <xsd:import namespace="28e74896-b1ad-4071-bf21-cdac42fb110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e74896-b1ad-4071-bf21-cdac42fb110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_activity" ma:index="9" nillable="true" ma:displayName="_activity" ma:hidden="true" ma:internalName="_activity">
      <xsd:simpleType>
        <xsd:restriction base="dms:Note"/>
      </xsd:simple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e74896-b1ad-4071-bf21-cdac42fb110a" xsi:nil="true"/>
  </documentManagement>
</p:properties>
</file>

<file path=customXml/itemProps1.xml><?xml version="1.0" encoding="utf-8"?>
<ds:datastoreItem xmlns:ds="http://schemas.openxmlformats.org/officeDocument/2006/customXml" ds:itemID="{510277FA-51B3-439D-B729-C5F23FAA6F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F446A0E-EFB0-48D1-91DF-4F5E3988C7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e74896-b1ad-4071-bf21-cdac42fb1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B72D6D-3B56-4BDC-8E97-CDD074A435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E5FDFA-8E6A-406D-B884-8007D616B255}">
  <ds:schemaRefs>
    <ds:schemaRef ds:uri="http://schemas.microsoft.com/office/2006/metadata/properties"/>
    <ds:schemaRef ds:uri="http://schemas.microsoft.com/office/2006/documentManagement/types"/>
    <ds:schemaRef ds:uri="28e74896-b1ad-4071-bf21-cdac42fb110a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Oscar Zamo -</dc:creator>
  <cp:keywords/>
  <cp:lastModifiedBy>Daniel Oscar Zamo -</cp:lastModifiedBy>
  <cp:revision>8</cp:revision>
  <dcterms:created xsi:type="dcterms:W3CDTF">2025-06-03T16:42:00Z</dcterms:created>
  <dcterms:modified xsi:type="dcterms:W3CDTF">2025-06-0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7C5D0001783F4E996726223C0BFDDB</vt:lpwstr>
  </property>
</Properties>
</file>